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C72404" w14:textId="77777777" w:rsidR="00EC3A15" w:rsidRDefault="00EC3A15" w:rsidP="00EC3A15">
      <w:pPr>
        <w:jc w:val="center"/>
      </w:pPr>
      <w:r>
        <w:rPr>
          <w:noProof/>
        </w:rPr>
        <w:drawing>
          <wp:inline distT="0" distB="0" distL="0" distR="0" wp14:anchorId="45C448BD" wp14:editId="1627479D">
            <wp:extent cx="1181100" cy="1409700"/>
            <wp:effectExtent l="0" t="0" r="0" b="0"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D84AC" w14:textId="77777777" w:rsidR="00EC3A15" w:rsidRDefault="00EC3A15" w:rsidP="00EC3A15">
      <w:pPr>
        <w:jc w:val="both"/>
      </w:pPr>
    </w:p>
    <w:p w14:paraId="18977E72" w14:textId="77777777" w:rsidR="00EC3A15" w:rsidRDefault="00EC3A15" w:rsidP="00EC3A15">
      <w:pPr>
        <w:jc w:val="center"/>
      </w:pPr>
      <w:r>
        <w:rPr>
          <w:rFonts w:ascii="Arial Rounded MT Bold" w:eastAsia="Arial Rounded MT Bold" w:hAnsi="Arial Rounded MT Bold" w:cs="Arial Rounded MT Bold"/>
          <w:sz w:val="44"/>
          <w:szCs w:val="44"/>
        </w:rPr>
        <w:t>A Project Report On</w:t>
      </w:r>
    </w:p>
    <w:p w14:paraId="06DAAB97" w14:textId="77777777" w:rsidR="00EC3A15" w:rsidRDefault="00EC3A15" w:rsidP="00EC3A15">
      <w:pPr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</w:rPr>
        <w:t>“COURIER MANAGEMENT”</w:t>
      </w:r>
    </w:p>
    <w:p w14:paraId="0DF580F9" w14:textId="77777777" w:rsidR="00EC3A15" w:rsidRDefault="00EC3A15" w:rsidP="00EC3A15">
      <w:pPr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</w:rPr>
      </w:pPr>
    </w:p>
    <w:p w14:paraId="1E617E04" w14:textId="77777777" w:rsidR="00EC3A15" w:rsidRDefault="00EC3A15" w:rsidP="00EC3A15">
      <w:pPr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>
        <w:rPr>
          <w:rFonts w:ascii="Times New Roman" w:eastAsia="Times New Roman" w:hAnsi="Times New Roman" w:cs="Times New Roman"/>
          <w:b/>
          <w:bCs/>
          <w:sz w:val="44"/>
          <w:szCs w:val="44"/>
          <w:u w:val="single"/>
        </w:rPr>
        <w:t>Submitted By:</w:t>
      </w:r>
      <w:r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 </w:t>
      </w:r>
    </w:p>
    <w:p w14:paraId="1D2C23B7" w14:textId="23895E8A" w:rsidR="00EC3A15" w:rsidRDefault="00EC3A15" w:rsidP="00EC3A15">
      <w:pPr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44"/>
          <w:szCs w:val="44"/>
        </w:rPr>
        <w:t>Ganji</w:t>
      </w:r>
      <w:proofErr w:type="spellEnd"/>
      <w:r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 Naveen</w:t>
      </w:r>
    </w:p>
    <w:p w14:paraId="681BA406" w14:textId="77777777" w:rsidR="00C36496" w:rsidRDefault="00EC3A15" w:rsidP="00EC3A15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Roll No: 99</w:t>
      </w:r>
    </w:p>
    <w:p w14:paraId="5CA78619" w14:textId="77777777" w:rsidR="00C36496" w:rsidRDefault="00C36496" w:rsidP="00C36496">
      <w:pPr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ab/>
      </w:r>
      <w:r>
        <w:rPr>
          <w:rFonts w:ascii="Times New Roman" w:eastAsia="Times New Roman" w:hAnsi="Times New Roman" w:cs="Times New Roman"/>
          <w:sz w:val="44"/>
          <w:szCs w:val="44"/>
        </w:rPr>
        <w:tab/>
      </w:r>
      <w:r>
        <w:rPr>
          <w:rFonts w:ascii="Times New Roman" w:eastAsia="Times New Roman" w:hAnsi="Times New Roman" w:cs="Times New Roman"/>
          <w:sz w:val="44"/>
          <w:szCs w:val="44"/>
        </w:rPr>
        <w:tab/>
      </w:r>
      <w:r>
        <w:rPr>
          <w:rFonts w:ascii="Times New Roman" w:eastAsia="Times New Roman" w:hAnsi="Times New Roman" w:cs="Times New Roman"/>
          <w:sz w:val="44"/>
          <w:szCs w:val="44"/>
        </w:rPr>
        <w:tab/>
      </w:r>
      <w:r>
        <w:rPr>
          <w:rFonts w:ascii="Times New Roman" w:eastAsia="Times New Roman" w:hAnsi="Times New Roman" w:cs="Times New Roman"/>
          <w:sz w:val="44"/>
          <w:szCs w:val="44"/>
        </w:rPr>
        <w:tab/>
      </w:r>
      <w:r>
        <w:rPr>
          <w:rFonts w:ascii="Times New Roman" w:eastAsia="Times New Roman" w:hAnsi="Times New Roman" w:cs="Times New Roman"/>
          <w:sz w:val="44"/>
          <w:szCs w:val="44"/>
        </w:rPr>
        <w:tab/>
        <w:t>CBSE ROLLNO:</w:t>
      </w:r>
    </w:p>
    <w:p w14:paraId="4162E92A" w14:textId="21D067F7" w:rsidR="00EC3A15" w:rsidRPr="00C36496" w:rsidRDefault="00EC3A15" w:rsidP="00C36496">
      <w:pPr>
        <w:ind w:left="3600" w:firstLine="720"/>
        <w:rPr>
          <w:rFonts w:ascii="Times New Roman" w:eastAsia="Times New Roman" w:hAnsi="Times New Roman" w:cs="Times New Roman"/>
          <w:sz w:val="44"/>
          <w:szCs w:val="4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sz w:val="44"/>
          <w:szCs w:val="44"/>
        </w:rPr>
        <w:t>Class: XII C</w:t>
      </w:r>
    </w:p>
    <w:p w14:paraId="0A97C741" w14:textId="77777777" w:rsidR="00EC3A15" w:rsidRDefault="00EC3A15" w:rsidP="00EC3A15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</w:p>
    <w:p w14:paraId="7BC3B7AA" w14:textId="77777777" w:rsidR="00EC3A15" w:rsidRDefault="00EC3A15" w:rsidP="00EC3A15">
      <w:pPr>
        <w:jc w:val="center"/>
        <w:rPr>
          <w:rFonts w:ascii="Times New Roman" w:eastAsia="Times New Roman" w:hAnsi="Times New Roman" w:cs="Times New Roman"/>
          <w:b/>
          <w:bCs/>
          <w:sz w:val="44"/>
          <w:szCs w:val="44"/>
          <w:u w:val="single"/>
        </w:rPr>
      </w:pPr>
      <w:r>
        <w:rPr>
          <w:rFonts w:ascii="Times New Roman" w:eastAsia="Times New Roman" w:hAnsi="Times New Roman" w:cs="Times New Roman"/>
          <w:b/>
          <w:bCs/>
          <w:sz w:val="44"/>
          <w:szCs w:val="44"/>
          <w:u w:val="single"/>
        </w:rPr>
        <w:t>Under the Guidance of</w:t>
      </w:r>
    </w:p>
    <w:p w14:paraId="1E69F7A9" w14:textId="77777777" w:rsidR="00EC3A15" w:rsidRDefault="00EC3A15" w:rsidP="00EC3A15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Mr. Anoop V S</w:t>
      </w:r>
    </w:p>
    <w:p w14:paraId="624ECE75" w14:textId="77777777" w:rsidR="00EC3A15" w:rsidRDefault="00EC3A15" w:rsidP="00EC3A15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PGT (Computer Science)</w:t>
      </w:r>
    </w:p>
    <w:p w14:paraId="045343F6" w14:textId="77777777" w:rsidR="00EC3A15" w:rsidRDefault="00EC3A15" w:rsidP="00EC3A15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Department of Computer Science</w:t>
      </w:r>
    </w:p>
    <w:p w14:paraId="0962E599" w14:textId="77777777" w:rsidR="00EC3A15" w:rsidRDefault="00EC3A15" w:rsidP="00EC3A15">
      <w:pPr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>
        <w:rPr>
          <w:rFonts w:ascii="Times New Roman" w:eastAsia="Times New Roman" w:hAnsi="Times New Roman" w:cs="Times New Roman"/>
          <w:b/>
          <w:bCs/>
          <w:sz w:val="44"/>
          <w:szCs w:val="44"/>
        </w:rPr>
        <w:t>SAINIK SCHOOL KALIKIRI</w:t>
      </w:r>
    </w:p>
    <w:p w14:paraId="320EDF06" w14:textId="77777777" w:rsidR="00EC3A15" w:rsidRDefault="00EC3A15" w:rsidP="00EC3A15">
      <w:pPr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</w:p>
    <w:p w14:paraId="7F8EA4BE" w14:textId="77777777" w:rsidR="00EC3A15" w:rsidRDefault="00EC3A15" w:rsidP="00EC3A15">
      <w:pPr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</w:p>
    <w:p w14:paraId="1E531CBD" w14:textId="77777777" w:rsidR="00EC3A15" w:rsidRDefault="00EC3A15" w:rsidP="00EC3A15">
      <w:pPr>
        <w:jc w:val="center"/>
      </w:pPr>
    </w:p>
    <w:p w14:paraId="7582411E" w14:textId="77777777" w:rsidR="00EC3A15" w:rsidRDefault="00EC3A15" w:rsidP="00EC3A15">
      <w:pPr>
        <w:jc w:val="center"/>
      </w:pPr>
    </w:p>
    <w:p w14:paraId="21092086" w14:textId="77777777" w:rsidR="00EC3A15" w:rsidRDefault="00EC3A15" w:rsidP="00EC3A15">
      <w:pPr>
        <w:jc w:val="center"/>
      </w:pPr>
    </w:p>
    <w:p w14:paraId="76317BA2" w14:textId="77777777" w:rsidR="00EC3A15" w:rsidRDefault="00EC3A15" w:rsidP="00EC3A15">
      <w:pPr>
        <w:jc w:val="center"/>
        <w:rPr>
          <w:rFonts w:ascii="Calibri" w:eastAsia="Calibri" w:hAnsi="Calibri" w:cs="Calibri"/>
          <w:b/>
          <w:bCs/>
          <w:color w:val="000000" w:themeColor="text1"/>
          <w:sz w:val="43"/>
          <w:szCs w:val="43"/>
        </w:rPr>
      </w:pPr>
    </w:p>
    <w:p w14:paraId="6360F694" w14:textId="77777777" w:rsidR="00EC3A15" w:rsidRDefault="00EC3A15" w:rsidP="00EC3A15">
      <w:pPr>
        <w:jc w:val="center"/>
      </w:pPr>
      <w:r>
        <w:rPr>
          <w:rFonts w:eastAsia="Calibri" w:cs="Calibri"/>
          <w:b/>
          <w:bCs/>
          <w:color w:val="000000" w:themeColor="text1"/>
          <w:sz w:val="43"/>
          <w:szCs w:val="43"/>
        </w:rPr>
        <w:t>Department of Computer Science</w:t>
      </w:r>
    </w:p>
    <w:p w14:paraId="19E06801" w14:textId="77777777" w:rsidR="00EC3A15" w:rsidRDefault="00EC3A15" w:rsidP="00442B8B">
      <w:pPr>
        <w:spacing w:before="70" w:after="0" w:line="240" w:lineRule="auto"/>
        <w:ind w:left="1440" w:right="966" w:firstLine="720"/>
        <w:rPr>
          <w:rFonts w:ascii="Times New Roman" w:eastAsia="Times New Roman" w:hAnsi="Times New Roman" w:cs="Times New Roman"/>
          <w:color w:val="000000" w:themeColor="text1"/>
          <w:sz w:val="44"/>
          <w:szCs w:val="4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44"/>
          <w:szCs w:val="44"/>
        </w:rPr>
        <w:t xml:space="preserve">        SAINIK SCHOOL KALIKIRI</w:t>
      </w:r>
    </w:p>
    <w:p w14:paraId="5102B8D7" w14:textId="77777777" w:rsidR="00EC3A15" w:rsidRDefault="00EC3A15" w:rsidP="00EC3A15">
      <w:pPr>
        <w:jc w:val="both"/>
      </w:pPr>
      <w:r>
        <w:rPr>
          <w:noProof/>
        </w:rPr>
        <w:drawing>
          <wp:inline distT="0" distB="0" distL="0" distR="0" wp14:anchorId="7BF31A6A" wp14:editId="3849402E">
            <wp:extent cx="1181100" cy="1409700"/>
            <wp:effectExtent l="0" t="0" r="0" b="0"/>
            <wp:docPr id="2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</w:t>
      </w:r>
    </w:p>
    <w:p w14:paraId="7079FF12" w14:textId="77777777" w:rsidR="00EC3A15" w:rsidRDefault="00EC3A15" w:rsidP="00EC3A15">
      <w:pPr>
        <w:jc w:val="center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133B561E" w14:textId="3453C395" w:rsidR="00EC3A15" w:rsidRDefault="00EC3A15" w:rsidP="00EC3A15">
      <w:pPr>
        <w:spacing w:before="73" w:after="0" w:line="240" w:lineRule="auto"/>
        <w:ind w:left="100" w:right="379"/>
        <w:rPr>
          <w:rFonts w:ascii="Footlight MT Light" w:eastAsia="Footlight MT Light" w:hAnsi="Footlight MT Light" w:cs="Footlight MT Light"/>
          <w:color w:val="000000" w:themeColor="text1"/>
          <w:sz w:val="36"/>
          <w:szCs w:val="36"/>
        </w:rPr>
      </w:pPr>
      <w:r>
        <w:rPr>
          <w:rFonts w:ascii="Footlight MT Light" w:eastAsia="Footlight MT Light" w:hAnsi="Footlight MT Light" w:cs="Footlight MT Light"/>
          <w:color w:val="000000" w:themeColor="text1"/>
          <w:sz w:val="36"/>
          <w:szCs w:val="36"/>
        </w:rPr>
        <w:t xml:space="preserve">This is to certify that </w:t>
      </w:r>
      <w:proofErr w:type="spellStart"/>
      <w:r>
        <w:rPr>
          <w:rFonts w:ascii="Footlight MT Light" w:eastAsia="Footlight MT Light" w:hAnsi="Footlight MT Light" w:cs="Footlight MT Light"/>
          <w:b/>
          <w:bCs/>
          <w:color w:val="000000" w:themeColor="text1"/>
          <w:sz w:val="36"/>
          <w:szCs w:val="36"/>
        </w:rPr>
        <w:t>Cdt</w:t>
      </w:r>
      <w:proofErr w:type="spellEnd"/>
      <w:r>
        <w:rPr>
          <w:rFonts w:ascii="Footlight MT Light" w:eastAsia="Footlight MT Light" w:hAnsi="Footlight MT Light" w:cs="Footlight MT Light"/>
          <w:b/>
          <w:bCs/>
          <w:color w:val="000000" w:themeColor="text1"/>
          <w:sz w:val="36"/>
          <w:szCs w:val="36"/>
        </w:rPr>
        <w:t xml:space="preserve">. </w:t>
      </w:r>
      <w:proofErr w:type="spellStart"/>
      <w:r>
        <w:rPr>
          <w:rFonts w:ascii="Footlight MT Light" w:eastAsia="Footlight MT Light" w:hAnsi="Footlight MT Light" w:cs="Footlight MT Light"/>
          <w:b/>
          <w:bCs/>
          <w:color w:val="000000" w:themeColor="text1"/>
          <w:sz w:val="36"/>
          <w:szCs w:val="36"/>
        </w:rPr>
        <w:t>Ganji</w:t>
      </w:r>
      <w:proofErr w:type="spellEnd"/>
      <w:r>
        <w:rPr>
          <w:rFonts w:ascii="Footlight MT Light" w:eastAsia="Footlight MT Light" w:hAnsi="Footlight MT Light" w:cs="Footlight MT Light"/>
          <w:b/>
          <w:bCs/>
          <w:color w:val="000000" w:themeColor="text1"/>
          <w:sz w:val="36"/>
          <w:szCs w:val="36"/>
        </w:rPr>
        <w:t xml:space="preserve"> Naveen,</w:t>
      </w:r>
      <w:r>
        <w:rPr>
          <w:rFonts w:ascii="Footlight MT Light" w:eastAsia="Footlight MT Light" w:hAnsi="Footlight MT Light" w:cs="Footlight MT Light"/>
          <w:color w:val="000000" w:themeColor="text1"/>
          <w:sz w:val="36"/>
          <w:szCs w:val="36"/>
        </w:rPr>
        <w:t xml:space="preserve"> Roll No. 99 of Class XII has prepared the report on the Project entitled </w:t>
      </w:r>
      <w:r>
        <w:rPr>
          <w:rFonts w:ascii="Footlight MT Light" w:eastAsia="Footlight MT Light" w:hAnsi="Footlight MT Light" w:cs="Footlight MT Light"/>
          <w:b/>
          <w:bCs/>
          <w:color w:val="000000" w:themeColor="text1"/>
          <w:sz w:val="36"/>
          <w:szCs w:val="36"/>
        </w:rPr>
        <w:t>“COURIER MANAGEMENT”</w:t>
      </w:r>
      <w:r>
        <w:rPr>
          <w:rFonts w:ascii="Footlight MT Light" w:eastAsia="Footlight MT Light" w:hAnsi="Footlight MT Light" w:cs="Footlight MT Light"/>
          <w:color w:val="000000" w:themeColor="text1"/>
          <w:sz w:val="36"/>
          <w:szCs w:val="36"/>
        </w:rPr>
        <w:t>. The report is the result of his efforts &amp; endeavors. The report is found worthy of acceptance as final project report for the subject Computer Science of Class XII.</w:t>
      </w:r>
    </w:p>
    <w:p w14:paraId="66638B0C" w14:textId="77777777" w:rsidR="00EC3A15" w:rsidRDefault="00EC3A15" w:rsidP="00EC3A15">
      <w:pPr>
        <w:spacing w:before="73" w:after="0" w:line="240" w:lineRule="auto"/>
        <w:ind w:left="100" w:right="379"/>
        <w:rPr>
          <w:rFonts w:ascii="Footlight MT Light" w:eastAsia="Footlight MT Light" w:hAnsi="Footlight MT Light" w:cs="Footlight MT Light"/>
          <w:color w:val="000000" w:themeColor="text1"/>
          <w:sz w:val="36"/>
          <w:szCs w:val="36"/>
        </w:rPr>
      </w:pPr>
    </w:p>
    <w:p w14:paraId="13DA3683" w14:textId="77777777" w:rsidR="00EC3A15" w:rsidRDefault="00EC3A15" w:rsidP="00EC3A15">
      <w:pPr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3569E953" w14:textId="77777777" w:rsidR="00EC3A15" w:rsidRDefault="00EC3A15" w:rsidP="00EC3A15">
      <w:pPr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3B28F5A9" w14:textId="77777777" w:rsidR="00EC3A15" w:rsidRDefault="00EC3A15" w:rsidP="00EC3A15">
      <w:pPr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2D652C70" w14:textId="77777777" w:rsidR="00EC3A15" w:rsidRDefault="00EC3A15" w:rsidP="00EC3A15">
      <w:pPr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1D668893" w14:textId="77777777" w:rsidR="00EC3A15" w:rsidRDefault="00EC3A15" w:rsidP="00EC3A15">
      <w:pPr>
        <w:rPr>
          <w:rFonts w:ascii="Footlight MT Light" w:eastAsia="Footlight MT Light" w:hAnsi="Footlight MT Light" w:cs="Footlight MT Light"/>
          <w:sz w:val="40"/>
          <w:szCs w:val="40"/>
        </w:rPr>
      </w:pPr>
      <w:r>
        <w:rPr>
          <w:rFonts w:ascii="Footlight MT Light" w:eastAsia="Footlight MT Light" w:hAnsi="Footlight MT Light" w:cs="Footlight MT Light"/>
          <w:sz w:val="40"/>
          <w:szCs w:val="40"/>
        </w:rPr>
        <w:t xml:space="preserve">Signature                                                                                </w:t>
      </w:r>
      <w:proofErr w:type="spellStart"/>
      <w:r>
        <w:rPr>
          <w:rFonts w:ascii="Footlight MT Light" w:eastAsia="Footlight MT Light" w:hAnsi="Footlight MT Light" w:cs="Footlight MT Light"/>
          <w:sz w:val="40"/>
          <w:szCs w:val="40"/>
        </w:rPr>
        <w:t>Signature</w:t>
      </w:r>
      <w:proofErr w:type="spellEnd"/>
    </w:p>
    <w:p w14:paraId="0192389D" w14:textId="77777777" w:rsidR="00EC3A15" w:rsidRDefault="00EC3A15" w:rsidP="00EC3A15">
      <w:pPr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  <w:r>
        <w:rPr>
          <w:rFonts w:ascii="Footlight MT Light" w:eastAsia="Footlight MT Light" w:hAnsi="Footlight MT Light" w:cs="Footlight MT Light"/>
          <w:sz w:val="40"/>
          <w:szCs w:val="40"/>
        </w:rPr>
        <w:t>(Internal Examiner)                                              (External Examiner)</w:t>
      </w:r>
    </w:p>
    <w:p w14:paraId="61927DE7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4BF500D4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112D9844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1D37149D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651E8F71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6071DC08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0B131406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75F3D9FB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26FE6E0B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09D05937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18FB55D2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7D180DA9" w14:textId="77777777" w:rsidR="00EC3A15" w:rsidRDefault="00EC3A15" w:rsidP="00EC3A15">
      <w:pPr>
        <w:spacing w:after="0" w:line="240" w:lineRule="auto"/>
        <w:jc w:val="both"/>
      </w:pPr>
      <w:r>
        <w:rPr>
          <w:noProof/>
        </w:rPr>
        <w:drawing>
          <wp:inline distT="0" distB="0" distL="0" distR="0" wp14:anchorId="6D2FFF4C" wp14:editId="6561F799">
            <wp:extent cx="1181100" cy="1409700"/>
            <wp:effectExtent l="0" t="0" r="0" b="0"/>
            <wp:docPr id="3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10B53" w14:textId="77777777" w:rsidR="00EC3A15" w:rsidRDefault="00EC3A15" w:rsidP="00EC3A15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DECLARATION</w:t>
      </w:r>
    </w:p>
    <w:p w14:paraId="54AC3D9A" w14:textId="77777777" w:rsidR="00EC3A15" w:rsidRDefault="00EC3A15" w:rsidP="00EC3A15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EC41D9A" w14:textId="77777777" w:rsidR="00EC3A15" w:rsidRDefault="00EC3A15" w:rsidP="00EC3A15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4B082EB" w14:textId="77777777" w:rsidR="00EC3A15" w:rsidRDefault="00EC3A15" w:rsidP="00EC3A15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329B79D1" w14:textId="77777777" w:rsidR="00EC3A15" w:rsidRDefault="00EC3A15" w:rsidP="00EC3A15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  <w:r>
        <w:rPr>
          <w:rFonts w:ascii="Footlight MT Light" w:eastAsia="Footlight MT Light" w:hAnsi="Footlight MT Light" w:cs="Footlight MT Light"/>
          <w:sz w:val="40"/>
          <w:szCs w:val="40"/>
        </w:rPr>
        <w:t>I hereby declare that the project work entitled “</w:t>
      </w:r>
      <w:r>
        <w:rPr>
          <w:rFonts w:ascii="Footlight MT Light" w:eastAsia="Footlight MT Light" w:hAnsi="Footlight MT Light" w:cs="Footlight MT Light"/>
          <w:b/>
          <w:bCs/>
          <w:sz w:val="40"/>
          <w:szCs w:val="40"/>
        </w:rPr>
        <w:t>COURIER MANAGEMENT</w:t>
      </w:r>
      <w:r>
        <w:rPr>
          <w:rFonts w:ascii="Footlight MT Light" w:eastAsia="Footlight MT Light" w:hAnsi="Footlight MT Light" w:cs="Footlight MT Light"/>
          <w:sz w:val="40"/>
          <w:szCs w:val="40"/>
        </w:rPr>
        <w:t xml:space="preserve">”, submitted to Department of </w:t>
      </w:r>
      <w:r>
        <w:rPr>
          <w:rFonts w:ascii="Footlight MT Light" w:eastAsia="Footlight MT Light" w:hAnsi="Footlight MT Light" w:cs="Footlight MT Light"/>
          <w:b/>
          <w:bCs/>
          <w:sz w:val="40"/>
          <w:szCs w:val="40"/>
        </w:rPr>
        <w:t>Computer Science</w:t>
      </w:r>
      <w:r>
        <w:rPr>
          <w:rFonts w:ascii="Footlight MT Light" w:eastAsia="Footlight MT Light" w:hAnsi="Footlight MT Light" w:cs="Footlight MT Light"/>
          <w:sz w:val="40"/>
          <w:szCs w:val="40"/>
        </w:rPr>
        <w:t xml:space="preserve">, SAINIK SCHOOL KALIKIRI is </w:t>
      </w:r>
      <w:r>
        <w:rPr>
          <w:rFonts w:ascii="Footlight MT Light" w:eastAsia="Footlight MT Light" w:hAnsi="Footlight MT Light" w:cs="Footlight MT Light"/>
          <w:b/>
          <w:bCs/>
          <w:sz w:val="40"/>
          <w:szCs w:val="40"/>
        </w:rPr>
        <w:t>prepared</w:t>
      </w:r>
      <w:r>
        <w:rPr>
          <w:rFonts w:ascii="Footlight MT Light" w:eastAsia="Footlight MT Light" w:hAnsi="Footlight MT Light" w:cs="Footlight MT Light"/>
          <w:sz w:val="40"/>
          <w:szCs w:val="40"/>
        </w:rPr>
        <w:t xml:space="preserve"> </w:t>
      </w:r>
      <w:r>
        <w:rPr>
          <w:rFonts w:ascii="Footlight MT Light" w:eastAsia="Footlight MT Light" w:hAnsi="Footlight MT Light" w:cs="Footlight MT Light"/>
          <w:b/>
          <w:bCs/>
          <w:sz w:val="40"/>
          <w:szCs w:val="40"/>
        </w:rPr>
        <w:t>by me</w:t>
      </w:r>
      <w:r>
        <w:rPr>
          <w:rFonts w:ascii="Footlight MT Light" w:eastAsia="Footlight MT Light" w:hAnsi="Footlight MT Light" w:cs="Footlight MT Light"/>
          <w:sz w:val="40"/>
          <w:szCs w:val="40"/>
        </w:rPr>
        <w:t xml:space="preserve">. All the </w:t>
      </w:r>
      <w:r>
        <w:rPr>
          <w:rFonts w:ascii="Footlight MT Light" w:eastAsia="Footlight MT Light" w:hAnsi="Footlight MT Light" w:cs="Footlight MT Light"/>
          <w:b/>
          <w:bCs/>
          <w:sz w:val="40"/>
          <w:szCs w:val="40"/>
        </w:rPr>
        <w:t>coding</w:t>
      </w:r>
      <w:r>
        <w:rPr>
          <w:rFonts w:ascii="Footlight MT Light" w:eastAsia="Footlight MT Light" w:hAnsi="Footlight MT Light" w:cs="Footlight MT Light"/>
          <w:sz w:val="40"/>
          <w:szCs w:val="40"/>
        </w:rPr>
        <w:t xml:space="preserve"> is the result of my </w:t>
      </w:r>
      <w:r>
        <w:rPr>
          <w:rFonts w:ascii="Footlight MT Light" w:eastAsia="Footlight MT Light" w:hAnsi="Footlight MT Light" w:cs="Footlight MT Light"/>
          <w:b/>
          <w:bCs/>
          <w:sz w:val="40"/>
          <w:szCs w:val="40"/>
        </w:rPr>
        <w:t>personal efforts</w:t>
      </w:r>
      <w:r>
        <w:rPr>
          <w:rFonts w:ascii="Footlight MT Light" w:eastAsia="Footlight MT Light" w:hAnsi="Footlight MT Light" w:cs="Footlight MT Light"/>
          <w:sz w:val="40"/>
          <w:szCs w:val="40"/>
        </w:rPr>
        <w:t>.</w:t>
      </w:r>
    </w:p>
    <w:p w14:paraId="119D17ED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52ABA022" w14:textId="77777777" w:rsidR="00EC3A15" w:rsidRDefault="00EC3A15" w:rsidP="00EC3A15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1D2B2BAB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1C370781" w14:textId="77777777" w:rsidR="00EC3A15" w:rsidRDefault="00EC3A15" w:rsidP="00EC3A15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0627A52D" w14:textId="77777777" w:rsidR="00EC3A15" w:rsidRDefault="00EC3A15" w:rsidP="00EC3A15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39F86380" w14:textId="77777777" w:rsidR="00EC3A15" w:rsidRDefault="00EC3A15" w:rsidP="00EC3A15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090DE92A" w14:textId="77777777" w:rsidR="00EC3A15" w:rsidRDefault="00EC3A15" w:rsidP="00EC3A15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75B6A48E" w14:textId="77777777" w:rsidR="00EC3A15" w:rsidRDefault="00EC3A15" w:rsidP="00EC3A15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7AD3D38B" w14:textId="77777777" w:rsidR="00EC3A15" w:rsidRDefault="00EC3A15" w:rsidP="00EC3A15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2B67745B" w14:textId="77777777" w:rsidR="00EC3A15" w:rsidRDefault="00EC3A15" w:rsidP="00EC3A15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3AE7A073" w14:textId="77777777" w:rsidR="00EC3A15" w:rsidRDefault="00EC3A15" w:rsidP="00EC3A15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63032A00" w14:textId="77777777" w:rsidR="00EC3A15" w:rsidRDefault="00EC3A15" w:rsidP="00EC3A15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0B6F341F" w14:textId="77777777" w:rsidR="00EC3A15" w:rsidRDefault="00EC3A15" w:rsidP="00EC3A15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442F2EE0" w14:textId="0DDE7DAB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  <w:proofErr w:type="spellStart"/>
      <w:r>
        <w:rPr>
          <w:rFonts w:ascii="Footlight MT Light" w:eastAsia="Footlight MT Light" w:hAnsi="Footlight MT Light" w:cs="Footlight MT Light"/>
          <w:sz w:val="40"/>
          <w:szCs w:val="40"/>
        </w:rPr>
        <w:t>Cdt</w:t>
      </w:r>
      <w:proofErr w:type="spellEnd"/>
      <w:r>
        <w:rPr>
          <w:rFonts w:ascii="Footlight MT Light" w:eastAsia="Footlight MT Light" w:hAnsi="Footlight MT Light" w:cs="Footlight MT Light"/>
          <w:sz w:val="40"/>
          <w:szCs w:val="40"/>
        </w:rPr>
        <w:t xml:space="preserve">. </w:t>
      </w:r>
      <w:proofErr w:type="spellStart"/>
      <w:r>
        <w:rPr>
          <w:rFonts w:ascii="Footlight MT Light" w:eastAsia="Footlight MT Light" w:hAnsi="Footlight MT Light" w:cs="Footlight MT Light"/>
          <w:sz w:val="40"/>
          <w:szCs w:val="40"/>
        </w:rPr>
        <w:t>Ganji</w:t>
      </w:r>
      <w:proofErr w:type="spellEnd"/>
      <w:r>
        <w:rPr>
          <w:rFonts w:ascii="Footlight MT Light" w:eastAsia="Footlight MT Light" w:hAnsi="Footlight MT Light" w:cs="Footlight MT Light"/>
          <w:sz w:val="40"/>
          <w:szCs w:val="40"/>
        </w:rPr>
        <w:t xml:space="preserve"> Naveen</w:t>
      </w:r>
    </w:p>
    <w:p w14:paraId="61262841" w14:textId="37CE3666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  <w:r>
        <w:rPr>
          <w:rFonts w:ascii="Footlight MT Light" w:eastAsia="Footlight MT Light" w:hAnsi="Footlight MT Light" w:cs="Footlight MT Light"/>
          <w:sz w:val="40"/>
          <w:szCs w:val="40"/>
        </w:rPr>
        <w:t>Roll No: 99</w:t>
      </w:r>
    </w:p>
    <w:p w14:paraId="0FE34080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  <w:r>
        <w:rPr>
          <w:rFonts w:ascii="Footlight MT Light" w:eastAsia="Footlight MT Light" w:hAnsi="Footlight MT Light" w:cs="Footlight MT Light"/>
          <w:sz w:val="40"/>
          <w:szCs w:val="40"/>
        </w:rPr>
        <w:t>Class: XII C</w:t>
      </w:r>
    </w:p>
    <w:p w14:paraId="1C2E1DC8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  <w:r>
        <w:rPr>
          <w:rFonts w:ascii="Footlight MT Light" w:eastAsia="Footlight MT Light" w:hAnsi="Footlight MT Light" w:cs="Footlight MT Light"/>
          <w:sz w:val="40"/>
          <w:szCs w:val="40"/>
        </w:rPr>
        <w:t>SAINIK SCHOOL KALIKIRI</w:t>
      </w:r>
    </w:p>
    <w:p w14:paraId="30394CBC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2141A24A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6DFBAA20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6ABA8522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10925EC4" w14:textId="77777777" w:rsidR="00EC3A15" w:rsidRDefault="00EC3A15" w:rsidP="00EC3A15">
      <w:pPr>
        <w:spacing w:after="0" w:line="240" w:lineRule="auto"/>
      </w:pPr>
      <w:r>
        <w:rPr>
          <w:noProof/>
        </w:rPr>
        <w:drawing>
          <wp:inline distT="0" distB="0" distL="0" distR="0" wp14:anchorId="7A64A57C" wp14:editId="022D7E63">
            <wp:extent cx="1181100" cy="1409700"/>
            <wp:effectExtent l="0" t="0" r="0" b="0"/>
            <wp:docPr id="4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A50E1" w14:textId="77777777" w:rsidR="00EC3A15" w:rsidRDefault="00EC3A15" w:rsidP="00EC3A15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ACKNOWLEDGEMENT</w:t>
      </w:r>
    </w:p>
    <w:p w14:paraId="700DB31C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589D1E2D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1E9B787F" w14:textId="77777777" w:rsidR="00EC3A15" w:rsidRDefault="00EC3A15" w:rsidP="00EC3A15">
      <w:pPr>
        <w:spacing w:after="0" w:line="240" w:lineRule="auto"/>
        <w:ind w:left="100" w:right="903"/>
        <w:jc w:val="both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I would like to express a deep sense of thanks &amp; gratitude to my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project guide Mr. Anoop V S 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Sir for guiding me immensely through the course of the project. He always evinced keen interest in my work. His constructive advice &amp;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constant motivation 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have been responsible for the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successful 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>completion of this project.</w:t>
      </w:r>
    </w:p>
    <w:p w14:paraId="4D6A52F0" w14:textId="77777777" w:rsidR="00EC3A15" w:rsidRDefault="00EC3A15" w:rsidP="00EC3A15">
      <w:pPr>
        <w:spacing w:after="0" w:line="240" w:lineRule="auto"/>
        <w:ind w:left="100" w:right="903"/>
        <w:jc w:val="both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02FCA0E0" w14:textId="77777777" w:rsidR="00EC3A15" w:rsidRDefault="00EC3A15" w:rsidP="00EC3A15">
      <w:pPr>
        <w:spacing w:after="0" w:line="240" w:lineRule="auto"/>
        <w:ind w:left="100" w:right="903"/>
        <w:jc w:val="both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>My sincere thanks go to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 Lt Col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Susheel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 Kumar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Mahapatro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SM ,</w:t>
      </w:r>
      <w:proofErr w:type="gramEnd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our 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Offg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Principal 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sir, for his co-ordination in extending every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possible support 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>for the completion of this project.</w:t>
      </w:r>
    </w:p>
    <w:p w14:paraId="30B46321" w14:textId="77777777" w:rsidR="00EC3A15" w:rsidRDefault="00EC3A15" w:rsidP="00EC3A15">
      <w:pPr>
        <w:spacing w:after="0" w:line="240" w:lineRule="auto"/>
        <w:ind w:left="100" w:right="903"/>
        <w:jc w:val="both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134BB3D9" w14:textId="77777777" w:rsidR="00EC3A15" w:rsidRDefault="00EC3A15" w:rsidP="00EC3A15">
      <w:pPr>
        <w:spacing w:after="0" w:line="240" w:lineRule="auto"/>
        <w:ind w:left="100" w:right="888" w:firstLine="719"/>
        <w:jc w:val="both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I also thanks to my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parents 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for their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motivation &amp; support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. I must thanks to my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classmates 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for their timely help &amp; support for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compilation 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of this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project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>.</w:t>
      </w:r>
    </w:p>
    <w:p w14:paraId="5A3F418E" w14:textId="77777777" w:rsidR="00EC3A15" w:rsidRDefault="00EC3A15" w:rsidP="00EC3A15">
      <w:pPr>
        <w:spacing w:after="0" w:line="240" w:lineRule="auto"/>
        <w:ind w:left="100" w:right="888" w:firstLine="719"/>
        <w:jc w:val="both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47C2C77E" w14:textId="77777777" w:rsidR="00EC3A15" w:rsidRDefault="00EC3A15" w:rsidP="00EC3A15">
      <w:pPr>
        <w:spacing w:after="0" w:line="240" w:lineRule="auto"/>
        <w:ind w:left="100" w:right="902" w:firstLine="719"/>
        <w:jc w:val="both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Last but not the least, I would like to thank all those who had helped directly or indirectly towards the completion of this project.</w:t>
      </w:r>
    </w:p>
    <w:p w14:paraId="166BFDA0" w14:textId="77777777" w:rsidR="00EC3A15" w:rsidRDefault="00EC3A15" w:rsidP="00EC3A15">
      <w:pPr>
        <w:spacing w:after="0" w:line="240" w:lineRule="auto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47ED963A" w14:textId="77777777" w:rsidR="00EC3A15" w:rsidRDefault="00EC3A15" w:rsidP="00EC3A15">
      <w:pPr>
        <w:spacing w:after="0" w:line="240" w:lineRule="auto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00A90445" w14:textId="77777777" w:rsidR="00EC3A15" w:rsidRDefault="00EC3A15" w:rsidP="00EC3A15">
      <w:pPr>
        <w:spacing w:after="0" w:line="240" w:lineRule="auto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6F156C55" w14:textId="77777777" w:rsidR="00EC3A15" w:rsidRDefault="00EC3A15" w:rsidP="00EC3A15">
      <w:pPr>
        <w:spacing w:after="0" w:line="240" w:lineRule="auto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23E9EB99" w14:textId="14016CBC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  <w:proofErr w:type="spellStart"/>
      <w:r>
        <w:rPr>
          <w:rFonts w:ascii="Footlight MT Light" w:eastAsia="Footlight MT Light" w:hAnsi="Footlight MT Light" w:cs="Footlight MT Light"/>
          <w:sz w:val="40"/>
          <w:szCs w:val="40"/>
        </w:rPr>
        <w:t>Cdt</w:t>
      </w:r>
      <w:proofErr w:type="spellEnd"/>
      <w:r>
        <w:rPr>
          <w:rFonts w:ascii="Footlight MT Light" w:eastAsia="Footlight MT Light" w:hAnsi="Footlight MT Light" w:cs="Footlight MT Light"/>
          <w:sz w:val="40"/>
          <w:szCs w:val="40"/>
        </w:rPr>
        <w:t xml:space="preserve">. </w:t>
      </w:r>
      <w:proofErr w:type="spellStart"/>
      <w:r>
        <w:rPr>
          <w:rFonts w:ascii="Footlight MT Light" w:eastAsia="Footlight MT Light" w:hAnsi="Footlight MT Light" w:cs="Footlight MT Light"/>
          <w:sz w:val="40"/>
          <w:szCs w:val="40"/>
        </w:rPr>
        <w:t>Ganji</w:t>
      </w:r>
      <w:proofErr w:type="spellEnd"/>
      <w:r>
        <w:rPr>
          <w:rFonts w:ascii="Footlight MT Light" w:eastAsia="Footlight MT Light" w:hAnsi="Footlight MT Light" w:cs="Footlight MT Light"/>
          <w:sz w:val="40"/>
          <w:szCs w:val="40"/>
        </w:rPr>
        <w:t xml:space="preserve"> Naveen</w:t>
      </w:r>
    </w:p>
    <w:p w14:paraId="60000F31" w14:textId="4A7B6B5B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  <w:r>
        <w:rPr>
          <w:rFonts w:ascii="Footlight MT Light" w:eastAsia="Footlight MT Light" w:hAnsi="Footlight MT Light" w:cs="Footlight MT Light"/>
          <w:sz w:val="40"/>
          <w:szCs w:val="40"/>
        </w:rPr>
        <w:t>Roll No: 99</w:t>
      </w:r>
    </w:p>
    <w:p w14:paraId="7D53B6FE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  <w:r>
        <w:rPr>
          <w:rFonts w:ascii="Footlight MT Light" w:eastAsia="Footlight MT Light" w:hAnsi="Footlight MT Light" w:cs="Footlight MT Light"/>
          <w:sz w:val="40"/>
          <w:szCs w:val="40"/>
        </w:rPr>
        <w:t>Class: XII C</w:t>
      </w:r>
    </w:p>
    <w:p w14:paraId="0FA03992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  <w:r>
        <w:rPr>
          <w:rFonts w:ascii="Footlight MT Light" w:eastAsia="Footlight MT Light" w:hAnsi="Footlight MT Light" w:cs="Footlight MT Light"/>
          <w:sz w:val="40"/>
          <w:szCs w:val="40"/>
        </w:rPr>
        <w:t>SAINIK SCHOOL KALIKIRI</w:t>
      </w:r>
    </w:p>
    <w:p w14:paraId="10CD3CEE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2CA7345A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25903BE3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2956291D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69741978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26020BED" w14:textId="77777777" w:rsidR="00EC3A15" w:rsidRDefault="00EC3A15" w:rsidP="00EC3A15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37905C30" w14:textId="77777777" w:rsidR="00EC3A15" w:rsidRDefault="00EC3A15" w:rsidP="00EC3A15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0"/>
          <w:szCs w:val="40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CONTENTS</w:t>
      </w:r>
      <w:r>
        <w:rPr>
          <w:noProof/>
        </w:rPr>
        <w:drawing>
          <wp:inline distT="0" distB="0" distL="0" distR="0" wp14:anchorId="265644A7" wp14:editId="56948659">
            <wp:extent cx="6689725" cy="128270"/>
            <wp:effectExtent l="0" t="0" r="0" b="0"/>
            <wp:docPr id="5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9725" cy="12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D7627" w14:textId="77777777" w:rsidR="00EC3A15" w:rsidRDefault="00EC3A15" w:rsidP="00EC3A15">
      <w:pPr>
        <w:spacing w:after="0" w:line="240" w:lineRule="auto"/>
        <w:jc w:val="center"/>
      </w:pPr>
    </w:p>
    <w:p w14:paraId="431A9268" w14:textId="77777777" w:rsidR="00EC3A15" w:rsidRDefault="00EC3A15" w:rsidP="00EC3A15">
      <w:pPr>
        <w:spacing w:after="0" w:line="240" w:lineRule="auto"/>
        <w:jc w:val="center"/>
      </w:pPr>
    </w:p>
    <w:p w14:paraId="6D6F6A42" w14:textId="77777777" w:rsidR="00EC3A15" w:rsidRDefault="00EC3A15" w:rsidP="00EC3A15">
      <w:pPr>
        <w:spacing w:after="0" w:line="240" w:lineRule="auto"/>
        <w:jc w:val="center"/>
      </w:pPr>
    </w:p>
    <w:p w14:paraId="664C54F1" w14:textId="77777777" w:rsidR="00EC3A15" w:rsidRDefault="00EC3A15" w:rsidP="00EC3A15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Times New Roman" w:eastAsia="Times New Roman" w:hAnsi="Times New Roman" w:cs="Times New Roman"/>
          <w:sz w:val="40"/>
          <w:szCs w:val="40"/>
        </w:rPr>
        <w:t>Working Description .........................</w:t>
      </w:r>
    </w:p>
    <w:p w14:paraId="1963A235" w14:textId="77777777" w:rsidR="00EC3A15" w:rsidRDefault="00EC3A15" w:rsidP="00EC3A15">
      <w:pPr>
        <w:pStyle w:val="ListParagraph"/>
        <w:numPr>
          <w:ilvl w:val="0"/>
          <w:numId w:val="1"/>
        </w:numPr>
        <w:spacing w:after="0" w:line="480" w:lineRule="auto"/>
        <w:jc w:val="both"/>
        <w:rPr>
          <w:sz w:val="40"/>
          <w:szCs w:val="40"/>
        </w:rPr>
      </w:pPr>
      <w:r>
        <w:rPr>
          <w:rFonts w:ascii="Times New Roman" w:eastAsia="Times New Roman" w:hAnsi="Times New Roman" w:cs="Times New Roman"/>
          <w:sz w:val="40"/>
          <w:szCs w:val="40"/>
        </w:rPr>
        <w:t>Code of the Project ............................</w:t>
      </w:r>
    </w:p>
    <w:p w14:paraId="1E527A03" w14:textId="77777777" w:rsidR="00EC3A15" w:rsidRDefault="00EC3A15" w:rsidP="00EC3A15">
      <w:pPr>
        <w:pStyle w:val="ListParagraph"/>
        <w:numPr>
          <w:ilvl w:val="0"/>
          <w:numId w:val="1"/>
        </w:numPr>
        <w:spacing w:after="0" w:line="480" w:lineRule="auto"/>
        <w:jc w:val="both"/>
        <w:rPr>
          <w:sz w:val="40"/>
          <w:szCs w:val="40"/>
        </w:rPr>
      </w:pPr>
      <w:r>
        <w:rPr>
          <w:rFonts w:ascii="Times New Roman" w:eastAsia="Times New Roman" w:hAnsi="Times New Roman" w:cs="Times New Roman"/>
          <w:sz w:val="40"/>
          <w:szCs w:val="40"/>
        </w:rPr>
        <w:t>Output Screens …..............................</w:t>
      </w:r>
    </w:p>
    <w:p w14:paraId="5D1F85C0" w14:textId="77777777" w:rsidR="00EC3A15" w:rsidRDefault="00EC3A15" w:rsidP="00EC3A15">
      <w:pPr>
        <w:pStyle w:val="ListParagraph"/>
        <w:numPr>
          <w:ilvl w:val="0"/>
          <w:numId w:val="1"/>
        </w:numPr>
        <w:spacing w:after="0" w:line="480" w:lineRule="auto"/>
        <w:jc w:val="both"/>
        <w:rPr>
          <w:sz w:val="40"/>
          <w:szCs w:val="40"/>
        </w:rPr>
      </w:pPr>
      <w:r>
        <w:rPr>
          <w:rFonts w:ascii="Times New Roman" w:eastAsia="Times New Roman" w:hAnsi="Times New Roman" w:cs="Times New Roman"/>
          <w:sz w:val="40"/>
          <w:szCs w:val="40"/>
        </w:rPr>
        <w:t>Bibliography .....................................</w:t>
      </w:r>
    </w:p>
    <w:p w14:paraId="1D5B0D97" w14:textId="77777777" w:rsidR="00EC3A15" w:rsidRDefault="00EC3A15" w:rsidP="00EC3A15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4925107A" w14:textId="77777777" w:rsidR="00EC3A15" w:rsidRDefault="00EC3A15" w:rsidP="00EC3A15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2DF6021F" w14:textId="77777777" w:rsidR="00EC3A15" w:rsidRDefault="00EC3A15" w:rsidP="00EC3A15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51BC2505" w14:textId="77777777" w:rsidR="00EC3A15" w:rsidRDefault="00EC3A15" w:rsidP="00EC3A15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39E50EC7" w14:textId="77777777" w:rsidR="00EC3A15" w:rsidRDefault="00EC3A15" w:rsidP="00EC3A15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2374B998" w14:textId="77777777" w:rsidR="00EC3A15" w:rsidRDefault="00EC3A15" w:rsidP="00EC3A15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5000B2C4" w14:textId="77777777" w:rsidR="00EC3A15" w:rsidRDefault="00EC3A15" w:rsidP="00EC3A15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45D6EC09" w14:textId="77777777" w:rsidR="00EC3A15" w:rsidRDefault="00EC3A15" w:rsidP="00EC3A15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6129DF26" w14:textId="77777777" w:rsidR="00EC3A15" w:rsidRDefault="00EC3A15" w:rsidP="00EC3A15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1E629264" w14:textId="77777777" w:rsidR="00EC3A15" w:rsidRDefault="00EC3A15" w:rsidP="00EC3A15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4696DB26" w14:textId="77777777" w:rsidR="00EC3A15" w:rsidRDefault="00EC3A15" w:rsidP="00EC3A15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24620BF6" w14:textId="77777777" w:rsidR="00EC3A15" w:rsidRDefault="00EC3A15" w:rsidP="00EC3A15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607196F6" w14:textId="77777777" w:rsidR="00EC3A15" w:rsidRDefault="00EC3A15" w:rsidP="00EC3A15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00B936DC" w14:textId="77777777" w:rsidR="00EC3A15" w:rsidRDefault="00EC3A15" w:rsidP="00EC3A15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5C7A4114" w14:textId="77777777" w:rsidR="00EC3A15" w:rsidRDefault="00EC3A15" w:rsidP="00EC3A15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591F8E15" w14:textId="77777777" w:rsidR="00EC3A15" w:rsidRDefault="00EC3A15" w:rsidP="00EC3A15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2A9A9D90" w14:textId="77777777" w:rsidR="00EC3A15" w:rsidRDefault="00EC3A15" w:rsidP="00EC3A15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089B604D" w14:textId="77777777" w:rsidR="00EC3A15" w:rsidRDefault="00EC3A15" w:rsidP="00EC3A15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4BCA2C49" w14:textId="77777777" w:rsidR="00EC3A15" w:rsidRDefault="00EC3A15" w:rsidP="00EC3A15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2611BCD8" w14:textId="77777777" w:rsidR="00EC3A15" w:rsidRDefault="00EC3A15" w:rsidP="00EC3A15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11867985" w14:textId="77777777" w:rsidR="00EC3A15" w:rsidRDefault="00EC3A15" w:rsidP="00EC3A15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4B659A24" w14:textId="77777777" w:rsidR="009636C1" w:rsidRDefault="009636C1" w:rsidP="009636C1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13D73950" w14:textId="77777777" w:rsidR="009636C1" w:rsidRDefault="009636C1" w:rsidP="009636C1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1. WORKING DESCRIPTION</w:t>
      </w:r>
    </w:p>
    <w:p w14:paraId="42BE6A8F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 xml:space="preserve">This program </w:t>
      </w:r>
      <w:proofErr w:type="gramStart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is  created</w:t>
      </w:r>
      <w:proofErr w:type="gramEnd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 xml:space="preserve"> using python and </w:t>
      </w:r>
      <w:proofErr w:type="spellStart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mysql</w:t>
      </w:r>
      <w:proofErr w:type="spellEnd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 xml:space="preserve"> </w:t>
      </w:r>
    </w:p>
    <w:p w14:paraId="1E0AC824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proofErr w:type="gramStart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1.run</w:t>
      </w:r>
      <w:proofErr w:type="gramEnd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 xml:space="preserve"> table.py file to create tables in database</w:t>
      </w:r>
    </w:p>
    <w:p w14:paraId="1EACDEE7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proofErr w:type="gramStart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2.run</w:t>
      </w:r>
      <w:proofErr w:type="gramEnd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 xml:space="preserve"> main.py to execute main program</w:t>
      </w:r>
    </w:p>
    <w:p w14:paraId="68F004E1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5AF81815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AC0D07E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520B5D12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2. Code of the Project</w:t>
      </w:r>
    </w:p>
    <w:p w14:paraId="18FE5994" w14:textId="77777777" w:rsidR="009636C1" w:rsidRDefault="009636C1" w:rsidP="009636C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40"/>
          <w:szCs w:val="40"/>
        </w:rPr>
      </w:pPr>
    </w:p>
    <w:p w14:paraId="70BF34AA" w14:textId="77777777" w:rsidR="009636C1" w:rsidRPr="00C46C9D" w:rsidRDefault="009636C1" w:rsidP="009636C1">
      <w:pPr>
        <w:spacing w:after="0" w:line="240" w:lineRule="auto"/>
        <w:jc w:val="both"/>
        <w:rPr>
          <w:sz w:val="28"/>
          <w:szCs w:val="28"/>
        </w:rPr>
      </w:pPr>
      <w:proofErr w:type="gramStart"/>
      <w:r w:rsidRPr="00C46C9D">
        <w:rPr>
          <w:b/>
          <w:bCs/>
          <w:sz w:val="28"/>
          <w:szCs w:val="28"/>
        </w:rPr>
        <w:t>Note :</w:t>
      </w:r>
      <w:proofErr w:type="gramEnd"/>
      <w:r w:rsidRPr="00C46C9D">
        <w:rPr>
          <w:sz w:val="28"/>
          <w:szCs w:val="28"/>
        </w:rPr>
        <w:t xml:space="preserve"> There are 5 Python files in this project. </w:t>
      </w:r>
    </w:p>
    <w:p w14:paraId="72545CE9" w14:textId="77777777" w:rsidR="009636C1" w:rsidRDefault="009636C1" w:rsidP="009636C1">
      <w:pPr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297D39ED" w14:textId="77777777" w:rsidR="009636C1" w:rsidRDefault="009636C1" w:rsidP="009636C1">
      <w:pPr>
        <w:spacing w:after="0" w:line="240" w:lineRule="auto"/>
        <w:rPr>
          <w:rFonts w:ascii="Cambria Math" w:hAnsi="Cambria Math"/>
          <w:b/>
          <w:bCs/>
          <w:sz w:val="28"/>
          <w:szCs w:val="28"/>
        </w:rPr>
      </w:pPr>
      <w:r>
        <w:rPr>
          <w:rFonts w:ascii="Cambria Math" w:hAnsi="Cambria Math"/>
          <w:b/>
          <w:bCs/>
          <w:sz w:val="28"/>
          <w:szCs w:val="28"/>
        </w:rPr>
        <w:t>Main.py</w:t>
      </w:r>
    </w:p>
    <w:p w14:paraId="44240680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ysql.connect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as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ql</w:t>
      </w:r>
      <w:proofErr w:type="spellEnd"/>
    </w:p>
    <w:p w14:paraId="351A2854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sql.connec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host= '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localhos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 ,user= 'root'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 'student', database='project' )</w:t>
      </w:r>
    </w:p>
    <w:p w14:paraId="4789F176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cust1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urs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120118A2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4F1AAD62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WELCOME TO COURIER SERVICE:')</w:t>
      </w:r>
    </w:p>
    <w:p w14:paraId="4D7A5AB9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Hi")</w:t>
      </w:r>
    </w:p>
    <w:p w14:paraId="69F7480A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o=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pu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Press enter to begin your courier surfing')</w:t>
      </w:r>
    </w:p>
    <w:p w14:paraId="4E93A9DC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1.CREATE YOUR COURIER SERVICE ACCOUNT')</w:t>
      </w:r>
    </w:p>
    <w:p w14:paraId="11E82AED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2.LOGIN')</w:t>
      </w:r>
    </w:p>
    <w:p w14:paraId="12C37CF3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3.UPDATE PROFILE')</w:t>
      </w:r>
    </w:p>
    <w:p w14:paraId="709D2840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hoose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input('ENTER (1) FOR NEW ACCOUNT OR (2) FOR LOGIN OR (3) FOR UPDATE:'))</w:t>
      </w:r>
    </w:p>
    <w:p w14:paraId="581E255F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f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choose==1:</w:t>
      </w:r>
    </w:p>
    <w:p w14:paraId="178C8CC0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name=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Enter your user-name:')</w:t>
      </w:r>
    </w:p>
    <w:p w14:paraId="0600500F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Set your password here:')</w:t>
      </w:r>
    </w:p>
    <w:p w14:paraId="550C0CAA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passwd1=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pu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Confirm password:')</w:t>
      </w:r>
    </w:p>
    <w:p w14:paraId="4A4EBEF5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user VALUES(' "+name+" ',' "+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+" ')")</w:t>
      </w:r>
    </w:p>
    <w:p w14:paraId="4A0097BE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ommi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13CA2C97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ACCOUNT CREATED CONGRATULATIONS')</w:t>
      </w:r>
    </w:p>
    <w:p w14:paraId="4E1D6B28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ove_in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pu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press enter to login:')</w:t>
      </w:r>
    </w:p>
    <w:p w14:paraId="59A4B040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B_COURIER_MENU</w:t>
      </w:r>
    </w:p>
    <w:p w14:paraId="1E0A7579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elif</w:t>
      </w:r>
      <w:proofErr w:type="spellEnd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choose==2:</w:t>
      </w:r>
    </w:p>
    <w:p w14:paraId="12495DDB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user=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Enter your username')</w:t>
      </w:r>
    </w:p>
    <w:p w14:paraId="23A24532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ass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Enter your PASSWORD:')</w:t>
      </w:r>
    </w:p>
    <w:p w14:paraId="23455034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'select * from user where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user_name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= " '+user+' " and password = " '+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+' " ')</w:t>
      </w:r>
    </w:p>
    <w:p w14:paraId="3522A7D8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lastRenderedPageBreak/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f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cust1.fetchone() is None:</w:t>
      </w:r>
    </w:p>
    <w:p w14:paraId="0D8DD1DA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sorry your password in wrong')</w:t>
      </w:r>
    </w:p>
    <w:p w14:paraId="14B85D82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else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:</w:t>
      </w:r>
    </w:p>
    <w:p w14:paraId="7FE7F860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B_COURIER_MENU</w:t>
      </w:r>
    </w:p>
    <w:p w14:paraId="013064E7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389BA64B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elif</w:t>
      </w:r>
      <w:proofErr w:type="spellEnd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choose==3:</w:t>
      </w:r>
    </w:p>
    <w:p w14:paraId="464763D0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name1=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pu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Enter your existing user name:")</w:t>
      </w:r>
    </w:p>
    <w:p w14:paraId="3BCCFC54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passwd2=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pu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Enter your old password :')</w:t>
      </w:r>
    </w:p>
    <w:p w14:paraId="41F8ED38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'select * from user where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user_name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= " '+name1+' " and password = " '+passwd2+' " ')</w:t>
      </w:r>
    </w:p>
    <w:p w14:paraId="05B15ADC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data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= cust1.fetchone()</w:t>
      </w:r>
    </w:p>
    <w:p w14:paraId="7FF75168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f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name1 == data[0].strip() and passwd2 == data[1].strip():</w:t>
      </w:r>
    </w:p>
    <w:p w14:paraId="4DFAF86B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assword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= input("Enter your new password:")</w:t>
      </w:r>
    </w:p>
    <w:p w14:paraId="3019019B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password1 =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pu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Confirm your new password:")</w:t>
      </w:r>
    </w:p>
    <w:p w14:paraId="4A5F5DE4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f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password == password1:</w:t>
      </w:r>
    </w:p>
    <w:p w14:paraId="47A1D1B7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     Query =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f"update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user set password ='{password1}'where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user_name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'{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data[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0]}'"</w:t>
      </w:r>
    </w:p>
    <w:p w14:paraId="25F723D0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Query)</w:t>
      </w:r>
    </w:p>
    <w:p w14:paraId="15259D3C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    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ommi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5F0DC2E3" w14:textId="77777777" w:rsidR="009636C1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Password Successfully changed")</w:t>
      </w:r>
    </w:p>
    <w:p w14:paraId="2DFA723B" w14:textId="77777777" w:rsidR="009636C1" w:rsidRDefault="009636C1" w:rsidP="009636C1">
      <w:pPr>
        <w:spacing w:after="0" w:line="240" w:lineRule="auto"/>
        <w:rPr>
          <w:rFonts w:ascii="Cambria Math" w:hAnsi="Cambria Math"/>
          <w:b/>
          <w:bCs/>
          <w:sz w:val="28"/>
          <w:szCs w:val="28"/>
        </w:rPr>
      </w:pPr>
    </w:p>
    <w:p w14:paraId="7BFD0D42" w14:textId="77777777" w:rsidR="009636C1" w:rsidRPr="006808DD" w:rsidRDefault="009636C1" w:rsidP="009636C1">
      <w:pPr>
        <w:spacing w:after="0" w:line="240" w:lineRule="auto"/>
        <w:rPr>
          <w:rFonts w:ascii="Cambria Math" w:hAnsi="Cambria Math"/>
          <w:b/>
          <w:bCs/>
          <w:sz w:val="28"/>
          <w:szCs w:val="28"/>
        </w:rPr>
      </w:pPr>
      <w:r w:rsidRPr="006808DD">
        <w:rPr>
          <w:rFonts w:ascii="Cambria Math" w:hAnsi="Cambria Math"/>
          <w:b/>
          <w:bCs/>
          <w:sz w:val="28"/>
          <w:szCs w:val="28"/>
        </w:rPr>
        <w:t>B_COURIER_MENU</w:t>
      </w:r>
    </w:p>
    <w:p w14:paraId="35F29649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367C4B5B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ysql.connect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as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ql</w:t>
      </w:r>
      <w:proofErr w:type="spellEnd"/>
    </w:p>
    <w:p w14:paraId="5963BDEB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sql.connec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host= '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localhos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 ,user= 'root'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 'student', database='project' )</w:t>
      </w:r>
    </w:p>
    <w:p w14:paraId="6279D4BC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cust1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urs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76E30D81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for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i in range(0,76):</w:t>
      </w:r>
    </w:p>
    <w:p w14:paraId="7F8A0C90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WELCOME TO COURIER SERVICE:')</w:t>
      </w:r>
    </w:p>
    <w:p w14:paraId="6E10F682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'1.Courier_order and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ustomer_details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)</w:t>
      </w:r>
    </w:p>
    <w:p w14:paraId="1BCDBF5B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2.billing_procedure')</w:t>
      </w:r>
    </w:p>
    <w:p w14:paraId="3F32CFB7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3.courier_service_boys')</w:t>
      </w:r>
    </w:p>
    <w:p w14:paraId="1B57682A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4.exit')</w:t>
      </w:r>
    </w:p>
    <w:p w14:paraId="0343CE15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choice=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in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input('enter the section you want to access:....(1,2,3or4)........:'))</w:t>
      </w:r>
    </w:p>
    <w:p w14:paraId="5B459F4B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f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choice==1:</w:t>
      </w:r>
    </w:p>
    <w:p w14:paraId="18FCEBC6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For placing a courier do enter A')</w:t>
      </w:r>
    </w:p>
    <w:p w14:paraId="39EDC826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To see order placed list do enter B')</w:t>
      </w:r>
    </w:p>
    <w:p w14:paraId="72241CA3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enter c to cancel the order')</w:t>
      </w:r>
    </w:p>
    <w:p w14:paraId="6E6B9A50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sect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st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input('enter the section that you want to access:'))</w:t>
      </w:r>
    </w:p>
    <w:p w14:paraId="310BEE11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f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sect=="A":</w:t>
      </w:r>
    </w:p>
    <w:p w14:paraId="31B8D785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COURIER-ORDER')</w:t>
      </w:r>
    </w:p>
    <w:p w14:paraId="1B30DEE3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a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=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enter the customer name:'))</w:t>
      </w:r>
    </w:p>
    <w:p w14:paraId="3CE36E93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b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enter the customer mobile number:'))</w:t>
      </w:r>
    </w:p>
    <w:p w14:paraId="7C15DB82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c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=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enter the customer address:'))</w:t>
      </w:r>
    </w:p>
    <w:p w14:paraId="6D930FD2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d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=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enter the receiver name:'))</w:t>
      </w:r>
    </w:p>
    <w:p w14:paraId="3DD2E666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e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enter the receiver mobile number:'))</w:t>
      </w:r>
    </w:p>
    <w:p w14:paraId="5EDD9B50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f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=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enter the receiver address:'))</w:t>
      </w:r>
    </w:p>
    <w:p w14:paraId="769C381B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 VALUES(' "+a+" ',"+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t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b)+",' "+c+" ',' "+d+" ',"+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t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e)+",' "+f+" ')")</w:t>
      </w:r>
    </w:p>
    <w:p w14:paraId="62216129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ommi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35995DC1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cust1.rowcount,'courier (s) placed')</w:t>
      </w:r>
    </w:p>
    <w:p w14:paraId="57AE7241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lastRenderedPageBreak/>
        <w:t xml:space="preserve">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===============================================================================================================')</w:t>
      </w:r>
    </w:p>
    <w:p w14:paraId="5A6209D8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elif</w:t>
      </w:r>
      <w:proofErr w:type="spellEnd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sect=="B":</w:t>
      </w:r>
    </w:p>
    <w:p w14:paraId="7E208253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S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st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input('do you want to see your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ourier_ord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'(y \ n):'))</w:t>
      </w:r>
    </w:p>
    <w:p w14:paraId="4034A8B5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f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S=="y":</w:t>
      </w:r>
    </w:p>
    <w:p w14:paraId="3F38F9A7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a=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pu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enter the customer mob number:')</w:t>
      </w:r>
    </w:p>
    <w:p w14:paraId="07CE439A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'select * from courier where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ustomer_mobile_numb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"{}" '.format(a))</w:t>
      </w:r>
    </w:p>
    <w:p w14:paraId="0F042CD0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order=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cust1.fetchall()</w:t>
      </w:r>
    </w:p>
    <w:p w14:paraId="2E37CE14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'customer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name,','custom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mob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no,','custom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address,','receiv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name,','receiv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mob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no,','receiv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address:')</w:t>
      </w:r>
    </w:p>
    <w:p w14:paraId="2DE996AE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for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j in order:</w:t>
      </w:r>
    </w:p>
    <w:p w14:paraId="75465AA3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j)</w:t>
      </w:r>
    </w:p>
    <w:p w14:paraId="27101FB8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===============================================================================================================')</w:t>
      </w:r>
    </w:p>
    <w:p w14:paraId="309D9D1A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29A0BE52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elif</w:t>
      </w:r>
      <w:proofErr w:type="spellEnd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sect=="c":</w:t>
      </w:r>
    </w:p>
    <w:p w14:paraId="16B21B65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49D1AFBB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ob_no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('enter the mobile number to delete your order: ')))</w:t>
      </w:r>
    </w:p>
    <w:p w14:paraId="0C4F8210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f"delete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from courier where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ustomer_mobile_numb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'{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ob_no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}'")</w:t>
      </w:r>
    </w:p>
    <w:p w14:paraId="613D4D38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ommi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07C83A09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</w:t>
      </w:r>
    </w:p>
    <w:p w14:paraId="276712D5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Order successfully deleted')</w:t>
      </w:r>
    </w:p>
    <w:p w14:paraId="384A4B9F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else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:</w:t>
      </w:r>
    </w:p>
    <w:p w14:paraId="1543EF3A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Thank you')</w:t>
      </w:r>
    </w:p>
    <w:p w14:paraId="6A3D3D17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==============================================================================================================')</w:t>
      </w:r>
    </w:p>
    <w:p w14:paraId="4A5D7DF6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elif</w:t>
      </w:r>
      <w:proofErr w:type="spellEnd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choice==2:</w:t>
      </w:r>
    </w:p>
    <w:p w14:paraId="7FB621B4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BILLING PROCEDURE:[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weight_in_kgs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......AND.......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ost_in_rupees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]')</w:t>
      </w:r>
    </w:p>
    <w:p w14:paraId="0937E058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select * from couriers2")</w:t>
      </w:r>
    </w:p>
    <w:p w14:paraId="3FA63D73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bill=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cust1.fetchall()</w:t>
      </w:r>
    </w:p>
    <w:p w14:paraId="6790486E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for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x in bill:</w:t>
      </w:r>
    </w:p>
    <w:p w14:paraId="25379421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x)</w:t>
      </w:r>
    </w:p>
    <w:p w14:paraId="603A8C9B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===============================================================================================================')</w:t>
      </w:r>
    </w:p>
    <w:p w14:paraId="4130EF40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f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choice==3:</w:t>
      </w:r>
    </w:p>
    <w:p w14:paraId="0D573508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city1=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pu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enter your city name:')</w:t>
      </w:r>
    </w:p>
    <w:p w14:paraId="659A3205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select * from couriers3 where city='"+city1+"' ".format(city1))</w:t>
      </w:r>
    </w:p>
    <w:p w14:paraId="677DD9E8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boys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= cust1.fetchall()</w:t>
      </w:r>
    </w:p>
    <w:p w14:paraId="621D8F4B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' City  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delivery_boy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mobile no:')</w:t>
      </w:r>
    </w:p>
    <w:p w14:paraId="230F0D4F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for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y in boys:</w:t>
      </w:r>
    </w:p>
    <w:p w14:paraId="137E5A1B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y)</w:t>
      </w:r>
    </w:p>
    <w:p w14:paraId="71537F71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===============================================================================================================')</w:t>
      </w:r>
    </w:p>
    <w:p w14:paraId="2B4D16C0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elif</w:t>
      </w:r>
      <w:proofErr w:type="spellEnd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choice==4:</w:t>
      </w:r>
    </w:p>
    <w:p w14:paraId="476E919A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quit()</w:t>
      </w:r>
      <w:proofErr w:type="gramEnd"/>
    </w:p>
    <w:p w14:paraId="77D49037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30AD94ED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0E37272F" w14:textId="77777777" w:rsidR="009636C1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lastRenderedPageBreak/>
        <w:t>B_COURIER_MENU.py</w:t>
      </w:r>
    </w:p>
    <w:p w14:paraId="74E6FCCE" w14:textId="77777777" w:rsidR="009636C1" w:rsidRDefault="009636C1" w:rsidP="009636C1">
      <w:pPr>
        <w:spacing w:after="0" w:line="240" w:lineRule="auto"/>
        <w:rPr>
          <w:rFonts w:ascii="Cambria Math" w:hAnsi="Cambria Math"/>
          <w:b/>
          <w:bCs/>
          <w:sz w:val="28"/>
          <w:szCs w:val="28"/>
        </w:rPr>
      </w:pPr>
    </w:p>
    <w:p w14:paraId="5C7D56A8" w14:textId="77777777" w:rsidR="009636C1" w:rsidRPr="006808DD" w:rsidRDefault="009636C1" w:rsidP="009636C1">
      <w:pPr>
        <w:spacing w:after="0" w:line="240" w:lineRule="auto"/>
        <w:rPr>
          <w:rFonts w:ascii="Cambria Math" w:hAnsi="Cambria Math"/>
          <w:b/>
          <w:bCs/>
          <w:sz w:val="28"/>
          <w:szCs w:val="28"/>
        </w:rPr>
      </w:pPr>
      <w:r w:rsidRPr="006808DD">
        <w:rPr>
          <w:rFonts w:ascii="Cambria Math" w:hAnsi="Cambria Math"/>
          <w:b/>
          <w:bCs/>
          <w:sz w:val="28"/>
          <w:szCs w:val="28"/>
        </w:rPr>
        <w:t>BILLING PROCEDURE</w:t>
      </w:r>
    </w:p>
    <w:p w14:paraId="4F72538E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ysql.connect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as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ql</w:t>
      </w:r>
      <w:proofErr w:type="spellEnd"/>
    </w:p>
    <w:p w14:paraId="6FFC5755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sql.connec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host= '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localhos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 ,user= 'root'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 'student', database='project' )</w:t>
      </w:r>
    </w:p>
    <w:p w14:paraId="3EAF5589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cust1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urs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677133C5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 1kg' ,' 50Rs' )")</w:t>
      </w:r>
    </w:p>
    <w:p w14:paraId="7CDC05F2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2kg','75Rs')")</w:t>
      </w:r>
    </w:p>
    <w:p w14:paraId="1FDD1F02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3kg','100Rs')")</w:t>
      </w:r>
    </w:p>
    <w:p w14:paraId="00FB6094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4kg','125Rs')")</w:t>
      </w:r>
    </w:p>
    <w:p w14:paraId="46B4C0DE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5kg','150Rs')")</w:t>
      </w:r>
    </w:p>
    <w:p w14:paraId="1F57D9D8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10kg','275Rs')")</w:t>
      </w:r>
    </w:p>
    <w:p w14:paraId="084D0691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20kg','525Rs')")</w:t>
      </w:r>
    </w:p>
    <w:p w14:paraId="0E01AD04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30kg','775Rs')")</w:t>
      </w:r>
    </w:p>
    <w:p w14:paraId="715718BD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40kg','1025Rs')")</w:t>
      </w:r>
    </w:p>
    <w:p w14:paraId="355D03E5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50kg','1275Rs')")</w:t>
      </w:r>
    </w:p>
    <w:p w14:paraId="4C6B3E22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100kg','2520Rs')")</w:t>
      </w:r>
    </w:p>
    <w:p w14:paraId="493B854E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150kg','3770Rs')")</w:t>
      </w:r>
    </w:p>
    <w:p w14:paraId="0B75CAD8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200kg','5020Rs')")</w:t>
      </w:r>
    </w:p>
    <w:p w14:paraId="40F37B36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250kg','6270Rs')")</w:t>
      </w:r>
    </w:p>
    <w:p w14:paraId="57CAB00A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300kg','7520Rs')")</w:t>
      </w:r>
    </w:p>
    <w:p w14:paraId="15D05F47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350kg','8770Rs')")</w:t>
      </w:r>
    </w:p>
    <w:p w14:paraId="75E3F2FE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400kg','10020Rs')")</w:t>
      </w:r>
    </w:p>
    <w:p w14:paraId="44EDF010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450kg','11270Rs')")</w:t>
      </w:r>
    </w:p>
    <w:p w14:paraId="771F5DF7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500kg','12520Rs')")</w:t>
      </w:r>
    </w:p>
    <w:p w14:paraId="0964C9DD" w14:textId="77777777" w:rsidR="009636C1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ommi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7AA0E3F2" w14:textId="77777777" w:rsidR="009636C1" w:rsidRDefault="009636C1" w:rsidP="009636C1">
      <w:pPr>
        <w:spacing w:after="0" w:line="240" w:lineRule="auto"/>
        <w:rPr>
          <w:rFonts w:ascii="Cambria Math" w:hAnsi="Cambria Math"/>
          <w:b/>
          <w:bCs/>
          <w:sz w:val="28"/>
          <w:szCs w:val="28"/>
        </w:rPr>
      </w:pPr>
    </w:p>
    <w:p w14:paraId="0955B1C1" w14:textId="77777777" w:rsidR="009636C1" w:rsidRPr="006808DD" w:rsidRDefault="009636C1" w:rsidP="009636C1">
      <w:pPr>
        <w:spacing w:after="0" w:line="240" w:lineRule="auto"/>
        <w:rPr>
          <w:rFonts w:ascii="Cambria Math" w:hAnsi="Cambria Math"/>
          <w:b/>
          <w:bCs/>
          <w:sz w:val="28"/>
          <w:szCs w:val="28"/>
        </w:rPr>
      </w:pPr>
      <w:r w:rsidRPr="006808DD">
        <w:rPr>
          <w:rFonts w:ascii="Cambria Math" w:hAnsi="Cambria Math"/>
          <w:b/>
          <w:bCs/>
          <w:sz w:val="28"/>
          <w:szCs w:val="28"/>
        </w:rPr>
        <w:t>DELIVERY BOYS</w:t>
      </w:r>
    </w:p>
    <w:p w14:paraId="3790EFE3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ysql.connect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as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ql</w:t>
      </w:r>
      <w:proofErr w:type="spellEnd"/>
    </w:p>
    <w:p w14:paraId="4E4FA8D6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sql.connec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host= '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localhos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 ,user= 'root'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 'student', database='project' )</w:t>
      </w:r>
    </w:p>
    <w:p w14:paraId="610CFD9F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cust1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urs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4A6A9B79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3 values('kadapa','mohith','8328480609')")</w:t>
      </w:r>
    </w:p>
    <w:p w14:paraId="76DB3B35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3 values('kalikiri','nani','9581207696')")</w:t>
      </w:r>
    </w:p>
    <w:p w14:paraId="537B60AE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3 values('kerala','amit','8666666666')")</w:t>
      </w:r>
    </w:p>
    <w:p w14:paraId="3F38D9F0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3 values('bengaluru','DJ','689742315')")</w:t>
      </w:r>
    </w:p>
    <w:p w14:paraId="030DA728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3 values('kalikiri','naveen','200034272')")</w:t>
      </w:r>
    </w:p>
    <w:p w14:paraId="3DD24A46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ommi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477847BB" w14:textId="77777777" w:rsidR="009636C1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lose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6C64BBC7" w14:textId="77777777" w:rsidR="009636C1" w:rsidRDefault="009636C1" w:rsidP="009636C1">
      <w:pPr>
        <w:spacing w:after="0" w:line="240" w:lineRule="auto"/>
        <w:rPr>
          <w:rFonts w:ascii="Cambria Math" w:hAnsi="Cambria Math"/>
          <w:b/>
          <w:bCs/>
          <w:sz w:val="28"/>
          <w:szCs w:val="28"/>
        </w:rPr>
      </w:pPr>
    </w:p>
    <w:p w14:paraId="6F84C23E" w14:textId="77777777" w:rsidR="009636C1" w:rsidRPr="006808DD" w:rsidRDefault="009636C1" w:rsidP="009636C1">
      <w:pPr>
        <w:spacing w:after="0" w:line="240" w:lineRule="auto"/>
        <w:rPr>
          <w:rFonts w:ascii="Cambria Math" w:hAnsi="Cambria Math"/>
          <w:b/>
          <w:bCs/>
          <w:sz w:val="28"/>
          <w:szCs w:val="28"/>
        </w:rPr>
      </w:pPr>
      <w:r w:rsidRPr="006808DD">
        <w:rPr>
          <w:rFonts w:ascii="Cambria Math" w:hAnsi="Cambria Math"/>
          <w:b/>
          <w:bCs/>
          <w:sz w:val="28"/>
          <w:szCs w:val="28"/>
        </w:rPr>
        <w:t>TABLES</w:t>
      </w:r>
    </w:p>
    <w:p w14:paraId="531CB597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ysql.connect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as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ql</w:t>
      </w:r>
      <w:proofErr w:type="spellEnd"/>
    </w:p>
    <w:p w14:paraId="0F6F3F72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sql.connec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host= '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localhos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 ,user= 'root'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 'student', database='project' )</w:t>
      </w:r>
    </w:p>
    <w:p w14:paraId="39E1A6DF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cust1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urs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20CB842B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create table user(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user_name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(99) ,password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99))')</w:t>
      </w:r>
    </w:p>
    <w:p w14:paraId="3A9A2037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ysql.connect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as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ql</w:t>
      </w:r>
      <w:proofErr w:type="spellEnd"/>
    </w:p>
    <w:p w14:paraId="45D2B978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sql.connec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host= '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localhos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 ,user= 'root'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 'student', database='project' )</w:t>
      </w:r>
    </w:p>
    <w:p w14:paraId="4022021E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cust1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urs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73B80459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lastRenderedPageBreak/>
        <w:t>cust1.execute('create table courier(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ustomer_name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99)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ustomer_mobile_numb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789)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ustomer_address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text(789)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receiver_name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99)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receiver_mobile_numb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789)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receiver_address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text(789))')</w:t>
      </w:r>
    </w:p>
    <w:p w14:paraId="758BC729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0E64616A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3BF9DA2D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7B33D2CD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ysql.connect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as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ql</w:t>
      </w:r>
      <w:proofErr w:type="spellEnd"/>
    </w:p>
    <w:p w14:paraId="0E2AF63E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sql.connec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host= '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localhos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 ,user= 'root'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 'student', database='project' )</w:t>
      </w:r>
    </w:p>
    <w:p w14:paraId="21354E11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cust1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urs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150095BB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create table couriers2(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Weight_in_kgs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789)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ost_in_rupees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789));')</w:t>
      </w:r>
    </w:p>
    <w:p w14:paraId="527CD936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1AA5C1E3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640BF010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39058468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ysql.connect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as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ql</w:t>
      </w:r>
      <w:proofErr w:type="spellEnd"/>
    </w:p>
    <w:p w14:paraId="23B56785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sql.connec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host= '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localhos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 ,user= 'root'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 'student', database='project' )</w:t>
      </w:r>
    </w:p>
    <w:p w14:paraId="015115B6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cust1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urs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1EBAAA08" w14:textId="77777777" w:rsidR="009636C1" w:rsidRPr="006808DD" w:rsidRDefault="009636C1" w:rsidP="009636C1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'create table couriers3(city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99)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ourier_boys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99)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ourier_service_boys_mob_numb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99));')</w:t>
      </w:r>
    </w:p>
    <w:p w14:paraId="7A19B03F" w14:textId="77777777" w:rsidR="009636C1" w:rsidRDefault="009636C1" w:rsidP="009636C1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73D8D2D4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01CF7FD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5262912E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2A687D9C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05A792BB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08B4C73C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A4BFE39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06497BD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5E1E0EFE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4231FE50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2F62D50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09351F45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55FD5F4D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43DE084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04DB161A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3EB9785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020AC5F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081974B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6960FD4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25EA3453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24E614BE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468B6732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3.OUTPUT SCREENS</w:t>
      </w:r>
    </w:p>
    <w:p w14:paraId="6D02C699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OPENING SCREEN</w:t>
      </w:r>
    </w:p>
    <w:p w14:paraId="1E89C8D4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499E0152" wp14:editId="4DA591A3">
            <wp:extent cx="3257550" cy="6191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A4090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proofErr w:type="gramStart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PRESS  ENTER</w:t>
      </w:r>
      <w:proofErr w:type="gramEnd"/>
    </w:p>
    <w:p w14:paraId="03BB9C19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63D0F4CD" wp14:editId="624C4D76">
            <wp:extent cx="4857750" cy="12001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01F02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 xml:space="preserve">ENTER 1 TO CREATE NEW </w:t>
      </w:r>
      <w:proofErr w:type="gramStart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ACCOUNT ,ENTER</w:t>
      </w:r>
      <w:proofErr w:type="gramEnd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 xml:space="preserve"> ASKED DETAILS</w:t>
      </w:r>
    </w:p>
    <w:p w14:paraId="359264D9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2444A4C6" wp14:editId="787211E6">
            <wp:extent cx="4810125" cy="19716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3997F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2946D9B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433DD6A8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3660D4E8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3BD49502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PRESS ENTER TO LOGIN</w:t>
      </w:r>
    </w:p>
    <w:p w14:paraId="65654790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4B2599D1" wp14:editId="7C8ACB1A">
            <wp:extent cx="4914900" cy="12668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86574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9775758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lastRenderedPageBreak/>
        <w:t>PRESS 1 TO VIEW ORDER DETAILS</w:t>
      </w:r>
    </w:p>
    <w:p w14:paraId="725ECAB8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739E9F06" wp14:editId="2747AFAE">
            <wp:extent cx="4962525" cy="88582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E4636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3993E982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SELECT A TO PLACE A NEW ORDER</w:t>
      </w:r>
    </w:p>
    <w:p w14:paraId="7A71F305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042B5B7D" wp14:editId="0E618382">
            <wp:extent cx="5943600" cy="10439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2BD30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38B09A5A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0084FC02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ENTER 1 AND THEN SELECT B TO VIEW THE EXISTING ORDERS</w:t>
      </w:r>
    </w:p>
    <w:p w14:paraId="08C48F81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4DFED570" wp14:editId="444F00E7">
            <wp:extent cx="5943600" cy="83756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D5163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41880A99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B0B5BF0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7C1F2DF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ENTER 1 AND THEN SELECT C TO CANCEL ORDER</w:t>
      </w:r>
    </w:p>
    <w:p w14:paraId="668F4464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25E2883E" wp14:editId="7E9182B1">
            <wp:extent cx="5267325" cy="53340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CAB9C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35002A02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2585A41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28B4D0C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517B29A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592BB7DA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D391456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1CE27E6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213F9DCD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SELECT 2 TO VIEW BILLING PROCEDURE BASED ON WEIGHTS</w:t>
      </w:r>
    </w:p>
    <w:p w14:paraId="20958369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lastRenderedPageBreak/>
        <w:drawing>
          <wp:inline distT="0" distB="0" distL="0" distR="0" wp14:anchorId="2F4FCE24" wp14:editId="23A40F13">
            <wp:extent cx="5943600" cy="235204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F26FE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5E79B90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ENTER 3 TO SEE DELIVERY PERSON’S DETAILS</w:t>
      </w:r>
    </w:p>
    <w:p w14:paraId="0147D37C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67E31721" wp14:editId="0DFB34EB">
            <wp:extent cx="5943600" cy="635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CB872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3B88EC4D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ENTER 4 TO EXIT</w:t>
      </w:r>
    </w:p>
    <w:p w14:paraId="0EDE1EEB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A54CD3F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2252ECB7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ENTER (2) TO LOGIN</w:t>
      </w:r>
    </w:p>
    <w:p w14:paraId="624FE1A6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7929CC5F" wp14:editId="539250C5">
            <wp:extent cx="5419725" cy="239077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8DD9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0DA2393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B938031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04A99DB6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A1414A6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F6913B8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2D267DF2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38BA6962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D9E90EE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ENTER (3) TO UPDATE YOUR PROFILE</w:t>
      </w:r>
    </w:p>
    <w:p w14:paraId="672ABECB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2F3183F0" wp14:editId="199F5705">
            <wp:extent cx="5048250" cy="18573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664C2" w14:textId="77777777" w:rsidR="009636C1" w:rsidRDefault="009636C1" w:rsidP="009636C1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3AB45FB6" w14:textId="77777777" w:rsidR="009636C1" w:rsidRPr="006808DD" w:rsidRDefault="009636C1" w:rsidP="009636C1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34C89F10" w14:textId="77777777" w:rsidR="009636C1" w:rsidRPr="006808DD" w:rsidRDefault="009636C1" w:rsidP="009636C1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0F8AE967" w14:textId="77777777" w:rsidR="009636C1" w:rsidRPr="006808DD" w:rsidRDefault="009636C1" w:rsidP="009636C1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5F28DDEC" w14:textId="77777777" w:rsidR="009636C1" w:rsidRPr="006808DD" w:rsidRDefault="009636C1" w:rsidP="009636C1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3DD687D8" w14:textId="77777777" w:rsidR="009636C1" w:rsidRPr="006808DD" w:rsidRDefault="009636C1" w:rsidP="009636C1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6A262C87" w14:textId="77777777" w:rsidR="009636C1" w:rsidRPr="006808DD" w:rsidRDefault="009636C1" w:rsidP="009636C1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558726AF" w14:textId="77777777" w:rsidR="009636C1" w:rsidRPr="006808DD" w:rsidRDefault="009636C1" w:rsidP="009636C1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3CE3FA24" w14:textId="77777777" w:rsidR="009636C1" w:rsidRPr="006808DD" w:rsidRDefault="009636C1" w:rsidP="009636C1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11000681" w14:textId="77777777" w:rsidR="009636C1" w:rsidRPr="006808DD" w:rsidRDefault="009636C1" w:rsidP="009636C1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49064B05" w14:textId="77777777" w:rsidR="009636C1" w:rsidRDefault="009636C1" w:rsidP="009636C1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1178D596" w14:textId="77777777" w:rsidR="009636C1" w:rsidRDefault="009636C1" w:rsidP="009636C1">
      <w:pPr>
        <w:spacing w:after="0" w:line="240" w:lineRule="auto"/>
        <w:jc w:val="center"/>
      </w:pPr>
    </w:p>
    <w:p w14:paraId="63A69C01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09BBBB44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2699E7B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08F1B246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3B50D5E3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272A309F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897FE5C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A05C48C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A520061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6E57B0D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0CAE9E8F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22057897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46F00BE0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0204741C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FE70094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5C0E26A0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91C02AA" w14:textId="77777777" w:rsidR="00442B8B" w:rsidRDefault="00442B8B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429F1A7C" w14:textId="77777777" w:rsidR="00442B8B" w:rsidRDefault="00442B8B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020BDE92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4. BIBLIOGRAPHY</w:t>
      </w:r>
    </w:p>
    <w:p w14:paraId="1C6649BA" w14:textId="77777777" w:rsidR="009636C1" w:rsidRDefault="009636C1" w:rsidP="009636C1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B273160" w14:textId="77777777" w:rsidR="009636C1" w:rsidRDefault="009636C1" w:rsidP="009636C1">
      <w:pPr>
        <w:numPr>
          <w:ilvl w:val="0"/>
          <w:numId w:val="2"/>
        </w:numPr>
        <w:spacing w:after="0" w:line="240" w:lineRule="auto"/>
        <w:rPr>
          <w:rFonts w:ascii="Book Antiqua" w:hAnsi="Book Antiqua"/>
          <w:sz w:val="36"/>
          <w:szCs w:val="36"/>
        </w:rPr>
      </w:pPr>
      <w:r>
        <w:rPr>
          <w:rFonts w:ascii="Book Antiqua" w:eastAsia="Footlight MT Light" w:hAnsi="Book Antiqua" w:cs="Footlight MT Light"/>
          <w:sz w:val="36"/>
          <w:szCs w:val="36"/>
        </w:rPr>
        <w:t xml:space="preserve">Computer Science with Python [Textbook XII] by </w:t>
      </w:r>
      <w:proofErr w:type="spellStart"/>
      <w:r>
        <w:rPr>
          <w:rFonts w:ascii="Book Antiqua" w:eastAsia="Footlight MT Light" w:hAnsi="Book Antiqua" w:cs="Footlight MT Light"/>
          <w:sz w:val="36"/>
          <w:szCs w:val="36"/>
        </w:rPr>
        <w:t>Sumita</w:t>
      </w:r>
      <w:proofErr w:type="spellEnd"/>
      <w:r>
        <w:rPr>
          <w:rFonts w:ascii="Book Antiqua" w:eastAsia="Footlight MT Light" w:hAnsi="Book Antiqua" w:cs="Footlight MT Light"/>
          <w:sz w:val="36"/>
          <w:szCs w:val="36"/>
        </w:rPr>
        <w:t xml:space="preserve"> </w:t>
      </w:r>
      <w:proofErr w:type="spellStart"/>
      <w:r>
        <w:rPr>
          <w:rFonts w:ascii="Book Antiqua" w:eastAsia="Footlight MT Light" w:hAnsi="Book Antiqua" w:cs="Footlight MT Light"/>
          <w:sz w:val="36"/>
          <w:szCs w:val="36"/>
        </w:rPr>
        <w:t>Arora</w:t>
      </w:r>
      <w:proofErr w:type="spellEnd"/>
    </w:p>
    <w:p w14:paraId="7BF3745F" w14:textId="77777777" w:rsidR="00EC3A15" w:rsidRDefault="00EC3A15" w:rsidP="00EC3A15">
      <w:pPr>
        <w:spacing w:after="0" w:line="240" w:lineRule="auto"/>
        <w:rPr>
          <w:rFonts w:ascii="Book Antiqua" w:hAnsi="Book Antiqua"/>
          <w:sz w:val="36"/>
          <w:szCs w:val="36"/>
        </w:rPr>
      </w:pPr>
    </w:p>
    <w:p w14:paraId="66564DD5" w14:textId="77777777" w:rsidR="00605C56" w:rsidRDefault="00D32224"/>
    <w:sectPr w:rsidR="00605C56">
      <w:headerReference w:type="default" r:id="rId22"/>
      <w:footerReference w:type="default" r:id="rId23"/>
      <w:pgSz w:w="11906" w:h="16838"/>
      <w:pgMar w:top="397" w:right="340" w:bottom="397" w:left="340" w:header="340" w:footer="34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FFAEE6" w14:textId="77777777" w:rsidR="00D32224" w:rsidRDefault="00D32224">
      <w:pPr>
        <w:spacing w:after="0" w:line="240" w:lineRule="auto"/>
      </w:pPr>
      <w:r>
        <w:separator/>
      </w:r>
    </w:p>
  </w:endnote>
  <w:endnote w:type="continuationSeparator" w:id="0">
    <w:p w14:paraId="58101E58" w14:textId="77777777" w:rsidR="00D32224" w:rsidRDefault="00D322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299" w:type="dxa"/>
      <w:tblInd w:w="60" w:type="dxa"/>
      <w:tblLook w:val="06A0" w:firstRow="1" w:lastRow="0" w:firstColumn="1" w:lastColumn="0" w:noHBand="1" w:noVBand="1"/>
    </w:tblPr>
    <w:tblGrid>
      <w:gridCol w:w="3972"/>
      <w:gridCol w:w="2713"/>
      <w:gridCol w:w="2614"/>
    </w:tblGrid>
    <w:tr w:rsidR="00C92F73" w14:paraId="09929A42" w14:textId="77777777">
      <w:tc>
        <w:tcPr>
          <w:tcW w:w="3972" w:type="dxa"/>
        </w:tcPr>
        <w:p w14:paraId="16DCDF6E" w14:textId="77777777" w:rsidR="00C92F73" w:rsidRDefault="00D32224">
          <w:pPr>
            <w:pStyle w:val="Header"/>
          </w:pPr>
        </w:p>
      </w:tc>
      <w:tc>
        <w:tcPr>
          <w:tcW w:w="2713" w:type="dxa"/>
        </w:tcPr>
        <w:p w14:paraId="32744086" w14:textId="77777777" w:rsidR="00C92F73" w:rsidRDefault="00EC3A15">
          <w:pPr>
            <w:pStyle w:val="Header"/>
            <w:jc w:val="center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C36496">
            <w:rPr>
              <w:noProof/>
            </w:rPr>
            <w:t>1</w:t>
          </w:r>
          <w:r>
            <w:fldChar w:fldCharType="end"/>
          </w:r>
        </w:p>
      </w:tc>
      <w:tc>
        <w:tcPr>
          <w:tcW w:w="2614" w:type="dxa"/>
        </w:tcPr>
        <w:p w14:paraId="30DC2C0C" w14:textId="77777777" w:rsidR="00C92F73" w:rsidRDefault="00D32224">
          <w:pPr>
            <w:pStyle w:val="Header"/>
            <w:ind w:right="-115"/>
            <w:jc w:val="right"/>
          </w:pPr>
        </w:p>
      </w:tc>
    </w:tr>
  </w:tbl>
  <w:p w14:paraId="58349DE8" w14:textId="77777777" w:rsidR="00C92F73" w:rsidRDefault="00D3222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E9B600" w14:textId="77777777" w:rsidR="00D32224" w:rsidRDefault="00D32224">
      <w:pPr>
        <w:spacing w:after="0" w:line="240" w:lineRule="auto"/>
      </w:pPr>
      <w:r>
        <w:separator/>
      </w:r>
    </w:p>
  </w:footnote>
  <w:footnote w:type="continuationSeparator" w:id="0">
    <w:p w14:paraId="4641277F" w14:textId="77777777" w:rsidR="00D32224" w:rsidRDefault="00D322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360" w:type="dxa"/>
      <w:tblInd w:w="720" w:type="dxa"/>
      <w:tblLook w:val="06A0" w:firstRow="1" w:lastRow="0" w:firstColumn="1" w:lastColumn="0" w:noHBand="1" w:noVBand="1"/>
    </w:tblPr>
    <w:tblGrid>
      <w:gridCol w:w="615"/>
      <w:gridCol w:w="8523"/>
      <w:gridCol w:w="222"/>
    </w:tblGrid>
    <w:tr w:rsidR="00C92F73" w14:paraId="2867087E" w14:textId="77777777">
      <w:tc>
        <w:tcPr>
          <w:tcW w:w="627" w:type="dxa"/>
        </w:tcPr>
        <w:p w14:paraId="1AF2E059" w14:textId="77777777" w:rsidR="00C92F73" w:rsidRDefault="00D32224">
          <w:pPr>
            <w:pStyle w:val="Header"/>
            <w:ind w:left="-115"/>
            <w:jc w:val="center"/>
            <w:rPr>
              <w:rFonts w:ascii="Times New Roman" w:eastAsia="Times New Roman" w:hAnsi="Times New Roman" w:cs="Times New Roman"/>
              <w:sz w:val="28"/>
              <w:szCs w:val="28"/>
            </w:rPr>
          </w:pPr>
        </w:p>
      </w:tc>
      <w:tc>
        <w:tcPr>
          <w:tcW w:w="8718" w:type="dxa"/>
        </w:tcPr>
        <w:p w14:paraId="72956BE7" w14:textId="77777777" w:rsidR="00C92F73" w:rsidRDefault="00EC3A15" w:rsidP="00F92F23">
          <w:pPr>
            <w:pStyle w:val="Header"/>
            <w:jc w:val="center"/>
            <w:rPr>
              <w:rFonts w:ascii="Times New Roman" w:eastAsia="Times New Roman" w:hAnsi="Times New Roman" w:cs="Times New Roman"/>
              <w:sz w:val="28"/>
              <w:szCs w:val="28"/>
            </w:rPr>
          </w:pPr>
          <w:r>
            <w:rPr>
              <w:rFonts w:ascii="Times New Roman" w:eastAsia="Times New Roman" w:hAnsi="Times New Roman" w:cs="Times New Roman"/>
              <w:sz w:val="28"/>
              <w:szCs w:val="28"/>
            </w:rPr>
            <w:t>COURIER MANAGEMENT</w:t>
          </w:r>
        </w:p>
      </w:tc>
      <w:tc>
        <w:tcPr>
          <w:tcW w:w="15" w:type="dxa"/>
        </w:tcPr>
        <w:p w14:paraId="6959783F" w14:textId="77777777" w:rsidR="00C92F73" w:rsidRDefault="00D32224">
          <w:pPr>
            <w:pStyle w:val="Header"/>
            <w:ind w:right="-115"/>
            <w:jc w:val="right"/>
            <w:rPr>
              <w:rFonts w:ascii="Times New Roman" w:eastAsia="Times New Roman" w:hAnsi="Times New Roman" w:cs="Times New Roman"/>
              <w:sz w:val="28"/>
              <w:szCs w:val="28"/>
            </w:rPr>
          </w:pPr>
        </w:p>
      </w:tc>
    </w:tr>
  </w:tbl>
  <w:p w14:paraId="13BD8A11" w14:textId="77777777" w:rsidR="00C92F73" w:rsidRDefault="00D32224" w:rsidP="00921C08">
    <w:pPr>
      <w:pStyle w:val="Header"/>
      <w:ind w:left="1440"/>
      <w:jc w:val="right"/>
      <w:rPr>
        <w:rFonts w:ascii="Times New Roman" w:eastAsia="Times New Roman" w:hAnsi="Times New Roman" w:cs="Times New Roman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F906E5"/>
    <w:multiLevelType w:val="multilevel"/>
    <w:tmpl w:val="695C49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AA1681B"/>
    <w:multiLevelType w:val="multilevel"/>
    <w:tmpl w:val="5FD856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3NDK0NLM0MTAxNzJU0lEKTi0uzszPAykwrAUAfktDeiwAAAA="/>
  </w:docVars>
  <w:rsids>
    <w:rsidRoot w:val="00EC3A15"/>
    <w:rsid w:val="00401250"/>
    <w:rsid w:val="00442B8B"/>
    <w:rsid w:val="00625AB3"/>
    <w:rsid w:val="00632D7D"/>
    <w:rsid w:val="007765D9"/>
    <w:rsid w:val="009636C1"/>
    <w:rsid w:val="00C36496"/>
    <w:rsid w:val="00D32224"/>
    <w:rsid w:val="00EC3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536D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3A15"/>
    <w:pPr>
      <w:suppressAutoHyphens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EC3A15"/>
  </w:style>
  <w:style w:type="character" w:customStyle="1" w:styleId="FooterChar">
    <w:name w:val="Footer Char"/>
    <w:basedOn w:val="DefaultParagraphFont"/>
    <w:link w:val="Footer"/>
    <w:uiPriority w:val="99"/>
    <w:qFormat/>
    <w:rsid w:val="00EC3A15"/>
  </w:style>
  <w:style w:type="paragraph" w:styleId="ListParagraph">
    <w:name w:val="List Paragraph"/>
    <w:basedOn w:val="Normal"/>
    <w:uiPriority w:val="34"/>
    <w:qFormat/>
    <w:rsid w:val="00EC3A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3A15"/>
    <w:pPr>
      <w:tabs>
        <w:tab w:val="center" w:pos="4680"/>
        <w:tab w:val="right" w:pos="9360"/>
      </w:tabs>
      <w:spacing w:after="0" w:line="240" w:lineRule="auto"/>
    </w:pPr>
    <w:rPr>
      <w:lang w:val="en-IN"/>
    </w:rPr>
  </w:style>
  <w:style w:type="character" w:customStyle="1" w:styleId="HeaderChar1">
    <w:name w:val="Header Char1"/>
    <w:basedOn w:val="DefaultParagraphFont"/>
    <w:uiPriority w:val="99"/>
    <w:semiHidden/>
    <w:rsid w:val="00EC3A1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C3A15"/>
    <w:pPr>
      <w:tabs>
        <w:tab w:val="center" w:pos="4680"/>
        <w:tab w:val="right" w:pos="9360"/>
      </w:tabs>
      <w:spacing w:after="0" w:line="240" w:lineRule="auto"/>
    </w:pPr>
    <w:rPr>
      <w:lang w:val="en-IN"/>
    </w:rPr>
  </w:style>
  <w:style w:type="character" w:customStyle="1" w:styleId="FooterChar1">
    <w:name w:val="Footer Char1"/>
    <w:basedOn w:val="DefaultParagraphFont"/>
    <w:uiPriority w:val="99"/>
    <w:semiHidden/>
    <w:rsid w:val="00EC3A15"/>
    <w:rPr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3A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3A15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36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6C1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3A15"/>
    <w:pPr>
      <w:suppressAutoHyphens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EC3A15"/>
  </w:style>
  <w:style w:type="character" w:customStyle="1" w:styleId="FooterChar">
    <w:name w:val="Footer Char"/>
    <w:basedOn w:val="DefaultParagraphFont"/>
    <w:link w:val="Footer"/>
    <w:uiPriority w:val="99"/>
    <w:qFormat/>
    <w:rsid w:val="00EC3A15"/>
  </w:style>
  <w:style w:type="paragraph" w:styleId="ListParagraph">
    <w:name w:val="List Paragraph"/>
    <w:basedOn w:val="Normal"/>
    <w:uiPriority w:val="34"/>
    <w:qFormat/>
    <w:rsid w:val="00EC3A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3A15"/>
    <w:pPr>
      <w:tabs>
        <w:tab w:val="center" w:pos="4680"/>
        <w:tab w:val="right" w:pos="9360"/>
      </w:tabs>
      <w:spacing w:after="0" w:line="240" w:lineRule="auto"/>
    </w:pPr>
    <w:rPr>
      <w:lang w:val="en-IN"/>
    </w:rPr>
  </w:style>
  <w:style w:type="character" w:customStyle="1" w:styleId="HeaderChar1">
    <w:name w:val="Header Char1"/>
    <w:basedOn w:val="DefaultParagraphFont"/>
    <w:uiPriority w:val="99"/>
    <w:semiHidden/>
    <w:rsid w:val="00EC3A1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C3A15"/>
    <w:pPr>
      <w:tabs>
        <w:tab w:val="center" w:pos="4680"/>
        <w:tab w:val="right" w:pos="9360"/>
      </w:tabs>
      <w:spacing w:after="0" w:line="240" w:lineRule="auto"/>
    </w:pPr>
    <w:rPr>
      <w:lang w:val="en-IN"/>
    </w:rPr>
  </w:style>
  <w:style w:type="character" w:customStyle="1" w:styleId="FooterChar1">
    <w:name w:val="Footer Char1"/>
    <w:basedOn w:val="DefaultParagraphFont"/>
    <w:uiPriority w:val="99"/>
    <w:semiHidden/>
    <w:rsid w:val="00EC3A15"/>
    <w:rPr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3A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3A15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36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6C1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1644</Words>
  <Characters>9377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ith dasari</dc:creator>
  <cp:keywords/>
  <dc:description/>
  <cp:lastModifiedBy>STUDENT</cp:lastModifiedBy>
  <cp:revision>4</cp:revision>
  <dcterms:created xsi:type="dcterms:W3CDTF">2021-02-26T05:49:00Z</dcterms:created>
  <dcterms:modified xsi:type="dcterms:W3CDTF">2021-03-09T13:29:00Z</dcterms:modified>
</cp:coreProperties>
</file>